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B50EC">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387.75pt">
            <v:imagedata r:id="rId9" r:href="rId10"/>
          </v:shape>
        </w:pict>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proofErr w:type="gramStart"/>
      <w:r>
        <w:t>Signed:_</w:t>
      </w:r>
      <w:proofErr w:type="gramEnd"/>
      <w:r>
        <w:t>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proofErr w:type="gramStart"/>
      <w:r>
        <w:t>Date:_</w:t>
      </w:r>
      <w:proofErr w:type="gramEnd"/>
      <w:r>
        <w:t>________________________________________________________________</w:t>
      </w:r>
    </w:p>
    <w:p w14:paraId="0C7BC40E" w14:textId="77777777" w:rsidR="000C451E" w:rsidRDefault="000C451E" w:rsidP="009B3861"/>
    <w:p w14:paraId="031D1013" w14:textId="77777777" w:rsidR="000C451E" w:rsidRDefault="00AB50EC"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AB50EC" w:rsidP="009B3861">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AB50EC" w:rsidP="009B3861">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AB50EC" w:rsidP="009B3861">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AB50EC" w:rsidP="009B3861">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AB50EC" w:rsidP="009B3861">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AB50EC" w:rsidP="009B3861">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AB50EC" w:rsidP="009B3861">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AB50EC" w:rsidP="009B3861">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AB50EC" w:rsidP="009B3861">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AB50EC" w:rsidP="009B3861">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AB50EC" w:rsidP="009B3861">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AB50EC" w:rsidP="009B3861">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AB50EC" w:rsidP="009B3861">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AB50EC" w:rsidP="009B3861">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AB50EC" w:rsidP="009B3861">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AB50EC" w:rsidP="009B3861">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AB50EC" w:rsidP="009B3861">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AB50EC" w:rsidP="009B3861">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AB50EC" w:rsidP="009B3861">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AB50EC" w:rsidP="009B3861">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AB50EC" w:rsidP="009B3861">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AB50EC" w:rsidP="009B3861">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AB50EC" w:rsidP="009B3861">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AB50EC" w:rsidP="009B3861">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AB50EC" w:rsidP="009B3861">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AB50EC" w:rsidP="009B3861">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AB50EC" w:rsidP="009B3861">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AB50EC" w:rsidP="009B3861">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AB50EC" w:rsidP="009B3861">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AB50EC" w:rsidP="009B3861">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AB50EC" w:rsidP="009B3861">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AB50EC" w:rsidP="009B3861">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AB50EC" w:rsidP="009B3861">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AB50EC" w:rsidP="009B3861">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AB50EC" w:rsidP="009B3861">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AB50EC" w:rsidP="009B3861">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AB50EC" w:rsidP="009B3861">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AB50EC" w:rsidP="009B3861">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AB50EC" w:rsidP="009B3861">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AB50EC" w:rsidP="009B3861">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AB50EC" w:rsidP="009B3861">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AB50EC" w:rsidP="009B3861">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AB50EC" w:rsidP="009B3861">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AB50EC" w:rsidP="009B3861">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AB50EC" w:rsidP="009B3861">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AB50EC" w:rsidP="009B3861">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AB50EC" w:rsidP="009B3861">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AB50EC" w:rsidP="009B3861">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AB50EC" w:rsidP="009B3861">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AB50EC" w:rsidP="009B3861">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AB50EC" w:rsidP="009B3861">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AB50EC" w:rsidP="009B3861">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AB50EC" w:rsidP="009B3861">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AB50EC" w:rsidP="009B3861">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AB50EC" w:rsidP="009B3861">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AB50EC" w:rsidP="009B3861">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AB50EC" w:rsidP="009B3861">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AB50EC" w:rsidP="009B3861">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AB50EC" w:rsidP="009B3861">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AB50EC" w:rsidP="009B3861">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AB50EC" w:rsidP="009B3861">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AB50EC" w:rsidP="009B3861">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AB50EC" w:rsidP="009B3861">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AB50EC" w:rsidP="009B3861">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AB50EC" w:rsidP="009B3861">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AB50EC" w:rsidP="009B3861">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AB50EC" w:rsidP="009B3861">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AB50EC" w:rsidP="009B3861">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AB50EC" w:rsidP="009B3861">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AB50EC" w:rsidP="009B3861">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AB50EC" w:rsidP="009B3861">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AB50EC" w:rsidP="009B3861">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AB50EC" w:rsidP="009B3861">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AB50EC" w:rsidP="009B3861">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606FCB37"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AB50EC" w:rsidP="009B3861">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AB50EC" w:rsidP="009B3861">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AB50EC" w:rsidP="009B3861">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AB50EC" w:rsidP="009B3861">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AB50EC" w:rsidP="009B3861">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AB50EC" w:rsidP="009B3861">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AB50EC" w:rsidP="009B3861">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AB50EC" w:rsidP="009B3861">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AB50EC" w:rsidP="009B3861">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AB50EC" w:rsidP="009B3861">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AB50EC" w:rsidP="009B3861">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AB50EC" w:rsidP="009B3861">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AB50EC" w:rsidP="009B3861">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AB50EC" w:rsidP="009B3861">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AB50EC" w:rsidP="009B3861">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AB50EC" w:rsidP="009B3861">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AB50EC" w:rsidP="009B3861">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AB50EC" w:rsidP="009B3861">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AB50EC" w:rsidP="009B3861">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AB50EC" w:rsidP="009B3861">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AB50EC" w:rsidP="009B3861">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AB50EC" w:rsidP="009B3861">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AB50EC" w:rsidP="009B3861">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AB50EC" w:rsidP="009B3861">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AB50EC" w:rsidP="009B3861">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AB50EC" w:rsidP="009B3861">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AB50EC"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AB50EC"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AB50EC" w:rsidP="009B3861">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AB50EC" w:rsidP="009B3861">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AB50EC" w:rsidP="009B3861">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AB50EC" w:rsidP="009B3861">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AB50EC" w:rsidP="009B3861">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39A59E4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19E1294F"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4AE31F26"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2D376D1C"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34568014"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122B2935"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2BB5E279"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ED77A07"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767EA10A"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19706BF7"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3628E6D4"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61DE26D4"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0533022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53A4A7FD"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F64205">
        <w:rPr>
          <w:noProof/>
        </w:rPr>
        <w:pict w14:anchorId="5AD6BB68">
          <v:shape id="_x0000_i1026" type="#_x0000_t75" style="width:425.25pt;height:435pt">
            <v:imagedata r:id="rId15" r:href="rId16"/>
          </v:shape>
        </w:pict>
      </w:r>
      <w:r w:rsidR="00AB50EC">
        <w:rPr>
          <w:noProof/>
        </w:rPr>
        <w:fldChar w:fldCharType="end"/>
      </w:r>
      <w:r w:rsidR="0095045D">
        <w:rPr>
          <w:noProof/>
        </w:rPr>
        <w:fldChar w:fldCharType="end"/>
      </w:r>
      <w:r>
        <w:fldChar w:fldCharType="end"/>
      </w:r>
    </w:p>
    <w:p w14:paraId="1D5BDCEC" w14:textId="1E750765"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061B524B"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3387599E"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AB50EC"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6B1F847"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646CE62"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6C29617C"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2E3255E7"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9B3861">
      <w:pPr>
        <w:rPr>
          <w:lang w:val="en-GB" w:eastAsia="en-GB"/>
        </w:rPr>
      </w:pPr>
    </w:p>
    <w:p w14:paraId="468BE722" w14:textId="5BC6EB65" w:rsidR="00DC1D3B" w:rsidRDefault="00DC1D3B" w:rsidP="00DC1D3B">
      <w:pPr>
        <w:pStyle w:val="Heading3"/>
      </w:pPr>
      <w:bookmarkStart w:id="35" w:name="_Toc7594351"/>
      <w: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28F8D2D7"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F64205">
        <w:rPr>
          <w:noProof/>
        </w:rPr>
        <w:pict w14:anchorId="6CD0DF5A">
          <v:shape id="_x0000_i1027" type="#_x0000_t75" style="width:424.5pt;height:303pt">
            <v:imagedata r:id="rId20" r:href="rId21"/>
          </v:shape>
        </w:pict>
      </w:r>
      <w:r w:rsidR="00AB50EC">
        <w:rPr>
          <w:noProof/>
        </w:rPr>
        <w:fldChar w:fldCharType="end"/>
      </w:r>
      <w:r w:rsidR="0095045D">
        <w:rPr>
          <w:noProof/>
        </w:rPr>
        <w:fldChar w:fldCharType="end"/>
      </w:r>
      <w:r>
        <w:fldChar w:fldCharType="end"/>
      </w:r>
    </w:p>
    <w:p w14:paraId="3D326D02" w14:textId="499A4716"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62661D96"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F64205">
        <w:rPr>
          <w:noProof/>
        </w:rPr>
        <w:pict w14:anchorId="0865092C">
          <v:shape id="_x0000_i1028" type="#_x0000_t75" style="width:425.25pt;height:603.75pt">
            <v:imagedata r:id="rId22" r:href="rId23"/>
          </v:shape>
        </w:pict>
      </w:r>
      <w:r w:rsidR="00AB50EC">
        <w:rPr>
          <w:noProof/>
        </w:rPr>
        <w:fldChar w:fldCharType="end"/>
      </w:r>
      <w:r w:rsidR="0095045D">
        <w:rPr>
          <w:noProof/>
        </w:rPr>
        <w:fldChar w:fldCharType="end"/>
      </w:r>
      <w:r>
        <w:fldChar w:fldCharType="end"/>
      </w:r>
    </w:p>
    <w:p w14:paraId="6B02BFB6" w14:textId="6D687ADB"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00D01CA8"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399894D4"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F64205">
        <w:rPr>
          <w:noProof/>
        </w:rPr>
        <w:pict w14:anchorId="32A381BB">
          <v:shape id="_x0000_i1029" type="#_x0000_t75" style="width:423.75pt;height:238.5pt">
            <v:imagedata r:id="rId24" r:href="rId25"/>
          </v:shape>
        </w:pict>
      </w:r>
      <w:r w:rsidR="00AB50EC">
        <w:rPr>
          <w:noProof/>
        </w:rPr>
        <w:fldChar w:fldCharType="end"/>
      </w:r>
      <w:r w:rsidR="0095045D">
        <w:rPr>
          <w:noProof/>
        </w:rPr>
        <w:fldChar w:fldCharType="end"/>
      </w:r>
      <w:r w:rsidRPr="007B290E">
        <w:fldChar w:fldCharType="end"/>
      </w:r>
    </w:p>
    <w:p w14:paraId="1F96F7B4" w14:textId="6C5F5B70"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B50EC">
        <w:rPr>
          <w:noProof/>
        </w:rPr>
        <w:pict w14:anchorId="1151DEA5">
          <v:shape id="_x0000_i1030" type="#_x0000_t75" style="width:367.5pt;height:150pt">
            <v:imagedata r:id="rId26" r:href="rId27"/>
          </v:shape>
        </w:pict>
      </w:r>
      <w:r w:rsidR="00AB50EC">
        <w:rPr>
          <w:noProof/>
        </w:rPr>
        <w:fldChar w:fldCharType="end"/>
      </w:r>
      <w:r w:rsidR="0095045D">
        <w:rPr>
          <w:noProof/>
        </w:rPr>
        <w:fldChar w:fldCharType="end"/>
      </w:r>
      <w:r>
        <w:fldChar w:fldCharType="end"/>
      </w:r>
    </w:p>
    <w:p w14:paraId="53044E4F" w14:textId="7DEB7F20"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AB50EC"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F9F2DF2"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640BF223"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B386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B3861">
      <w:pPr>
        <w:rPr>
          <w:rFonts w:cs="Courier New"/>
          <w:kern w:val="32"/>
          <w:sz w:val="28"/>
          <w:szCs w:val="20"/>
        </w:rPr>
      </w:pPr>
      <w:r>
        <w:br w:type="page"/>
      </w:r>
    </w:p>
    <w:p w14:paraId="7FA15D70" w14:textId="4C4FBABD"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1E1CE43B"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F64205">
        <w:rPr>
          <w:noProof/>
        </w:rPr>
        <w:pict w14:anchorId="746C8BE2">
          <v:shape id="_x0000_i1031" type="#_x0000_t75" style="width:425.25pt;height:240pt">
            <v:imagedata r:id="rId29" r:href="rId30"/>
          </v:shape>
        </w:pict>
      </w:r>
      <w:r w:rsidR="00AB50EC">
        <w:rPr>
          <w:noProof/>
        </w:rPr>
        <w:fldChar w:fldCharType="end"/>
      </w:r>
      <w:r w:rsidR="0095045D">
        <w:rPr>
          <w:noProof/>
        </w:rPr>
        <w:fldChar w:fldCharType="end"/>
      </w:r>
      <w:r>
        <w:fldChar w:fldCharType="end"/>
      </w:r>
    </w:p>
    <w:p w14:paraId="03249B2F" w14:textId="2B83B568"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379E40A"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890278"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E0A8EF6"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D235804"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0A7FD76"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2550323"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69793A2"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72C9662"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60CB6C42"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7983ECDC" w:rsidR="002E24EE" w:rsidRDefault="00FA72E7" w:rsidP="00FA72E7">
      <w:pPr>
        <w:pStyle w:val="Heading3"/>
      </w:pPr>
      <w:bookmarkStart w:id="73" w:name="_Toc7594359"/>
      <w: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B50EC">
        <w:rPr>
          <w:noProof/>
        </w:rPr>
        <w:pict w14:anchorId="54080CD0">
          <v:shape id="_x0000_i1032" type="#_x0000_t75" style="width:229.5pt;height:198.75pt">
            <v:imagedata r:id="rId42" r:href="rId43"/>
          </v:shape>
        </w:pict>
      </w:r>
      <w:r w:rsidR="00AB50EC">
        <w:rPr>
          <w:noProof/>
        </w:rPr>
        <w:fldChar w:fldCharType="end"/>
      </w:r>
      <w:r w:rsidR="0095045D">
        <w:rPr>
          <w:noProof/>
        </w:rPr>
        <w:fldChar w:fldCharType="end"/>
      </w:r>
      <w:r>
        <w:fldChar w:fldCharType="end"/>
      </w:r>
    </w:p>
    <w:p w14:paraId="086E1E56" w14:textId="313F2FA4"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668C2FB6" w:rsidR="00520FD7" w:rsidRDefault="00520FD7" w:rsidP="00520FD7">
      <w:pPr>
        <w:pStyle w:val="Heading3"/>
      </w:pPr>
      <w:bookmarkStart w:id="77" w:name="_Toc7594360"/>
      <w: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712CF081" w:rsidR="0054151A" w:rsidRDefault="0054151A" w:rsidP="0054151A">
      <w:pPr>
        <w:pStyle w:val="Heading3"/>
      </w:pPr>
      <w:bookmarkStart w:id="80" w:name="_Toc7594361"/>
      <w: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5F15D652"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8BD55C6"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5BDD8A1"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F62011"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8464F30"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5B4A8B34"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2103726D"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65A427DD"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8333C1F"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2AF3354"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AB50EC"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AB50EC"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162EB08B"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AB50EC"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AB50EC"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AB50E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F64205">
        <w:rPr>
          <w:noProof/>
        </w:rPr>
        <w:pict w14:anchorId="09A5F42E">
          <v:shape id="_x0000_i1033" type="#_x0000_t75" style="width:424.5pt;height:191.25pt">
            <v:imagedata r:id="rId51" r:href="rId52"/>
          </v:shape>
        </w:pict>
      </w:r>
      <w:r w:rsidR="00AB50EC">
        <w:rPr>
          <w:noProof/>
        </w:rPr>
        <w:fldChar w:fldCharType="end"/>
      </w:r>
      <w:r w:rsidR="0095045D">
        <w:rPr>
          <w:noProof/>
        </w:rPr>
        <w:fldChar w:fldCharType="end"/>
      </w:r>
      <w:r>
        <w:fldChar w:fldCharType="end"/>
      </w:r>
    </w:p>
    <w:p w14:paraId="10ED0837" w14:textId="7F427362"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AB50E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AB50EC"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AB50EC"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AB50EC"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36A8B">
      <w:pPr>
        <w:rPr>
          <w:lang w:val="en-GB"/>
        </w:rPr>
      </w:pPr>
    </w:p>
    <w:p w14:paraId="0B0B3A82" w14:textId="295A5D74" w:rsidR="00336A8B" w:rsidRPr="00336A8B" w:rsidRDefault="00336A8B" w:rsidP="00336A8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B386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87571F">
      <w:pPr>
        <w:rPr>
          <w:lang w:val="en-GB"/>
        </w:rPr>
      </w:pPr>
    </w:p>
    <w:p w14:paraId="59A6E1AC" w14:textId="0848E941" w:rsidR="00CF0CF4" w:rsidRPr="0087571F" w:rsidRDefault="0087571F" w:rsidP="0087571F">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w:t>
      </w:r>
      <w:r w:rsidR="00B10E21">
        <w:rPr>
          <w:lang w:val="en-GB"/>
        </w:rPr>
        <w:lastRenderedPageBreak/>
        <w:t xml:space="preserve">smaller partial derivatives </w:t>
      </w:r>
      <w:r w:rsidR="00A301A8">
        <w:rPr>
          <w:lang w:val="en-GB"/>
        </w:rPr>
        <w:t>of the objective function decrease their learning rate much more slowly.</w:t>
      </w:r>
    </w:p>
    <w:p w14:paraId="5563006C" w14:textId="19ACD2BC" w:rsidR="00452473" w:rsidRDefault="00452473" w:rsidP="009B3861">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AB50EC" w:rsidP="002E164E">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2E164E">
      <w:pPr>
        <w:jc w:val="center"/>
        <w:rPr>
          <w:lang w:val="en-GB" w:eastAsia="en-GB"/>
        </w:rPr>
      </w:pPr>
      <w:r>
        <w:rPr>
          <w:lang w:val="en-GB" w:eastAsia="en-GB"/>
        </w:rPr>
        <w:t>=</w:t>
      </w:r>
    </w:p>
    <w:p w14:paraId="0CD38E8E" w14:textId="4B9A68F5" w:rsidR="009871C1" w:rsidRDefault="009871C1" w:rsidP="009B3861">
      <w:pPr>
        <w:rPr>
          <w:lang w:val="en-GB" w:eastAsia="en-GB"/>
        </w:rPr>
      </w:pPr>
    </w:p>
    <w:p w14:paraId="7DB96AD3" w14:textId="1F19B06A" w:rsidR="009871C1" w:rsidRDefault="00AB50EC"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5A0E2583" w:rsidR="007222DC" w:rsidRDefault="007222DC" w:rsidP="007222DC">
      <w:pPr>
        <w:pStyle w:val="Heading3"/>
      </w:pPr>
      <w:bookmarkStart w:id="108" w:name="_Toc7594371"/>
      <w:r>
        <w:t>Pooling</w:t>
      </w:r>
      <w:bookmarkEnd w:id="108"/>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0EA2219C" w:rsidR="002F3FF5" w:rsidRDefault="002F3FF5" w:rsidP="009B3861">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5D454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0"/>
    </w:p>
    <w:p w14:paraId="4FA152C9" w14:textId="37EE6716" w:rsidR="002F3FF5" w:rsidRDefault="002F3FF5" w:rsidP="009B3861">
      <w:pPr>
        <w:rPr>
          <w:lang w:val="en-GB" w:eastAsia="en-GB"/>
        </w:rPr>
      </w:pPr>
    </w:p>
    <w:p w14:paraId="4FF57F39" w14:textId="58CE2C78" w:rsidR="002F3FF5" w:rsidRDefault="002F3FF5" w:rsidP="002F3FF5">
      <w:pPr>
        <w:pStyle w:val="Heading3"/>
      </w:pPr>
      <w:bookmarkStart w:id="111" w:name="_Toc7594372"/>
      <w:r>
        <w:t>Variants of the Convolution Function</w:t>
      </w:r>
      <w:bookmarkEnd w:id="111"/>
    </w:p>
    <w:p w14:paraId="6F94FB7C" w14:textId="65D214A3" w:rsidR="002F3FF5" w:rsidRDefault="002F3FF5" w:rsidP="009B3861">
      <w:pPr>
        <w:rPr>
          <w:lang w:val="en-GB" w:eastAsia="en-GB"/>
        </w:rPr>
      </w:pPr>
    </w:p>
    <w:p w14:paraId="476EA3E4" w14:textId="2852F250" w:rsidR="002F3FF5" w:rsidRDefault="002F3FF5" w:rsidP="002F3FF5">
      <w:pPr>
        <w:pStyle w:val="Heading4"/>
      </w:pPr>
      <w:r>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pPr>
      <w: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pPr>
      <w: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pPr>
      <w: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74C2CE5A" w:rsidR="002E0238" w:rsidRDefault="00451522" w:rsidP="00D136CA">
      <w:pPr>
        <w:pStyle w:val="Heading2"/>
        <w:spacing w:line="480" w:lineRule="auto"/>
      </w:pPr>
      <w:bookmarkStart w:id="112" w:name="_Toc7594373"/>
      <w:r>
        <w:lastRenderedPageBreak/>
        <w:t>Recurrent Neural Networks</w:t>
      </w:r>
      <w:bookmarkEnd w:id="112"/>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40A37151" w:rsidR="004F4443" w:rsidRDefault="004F4443" w:rsidP="00241D70">
      <w:pPr>
        <w:pStyle w:val="Heading2"/>
        <w:spacing w:line="480" w:lineRule="auto"/>
      </w:pPr>
      <w:bookmarkStart w:id="113" w:name="_Toc7594374"/>
      <w:r>
        <w:lastRenderedPageBreak/>
        <w:t>Variational Autoencoders</w:t>
      </w:r>
      <w:bookmarkEnd w:id="113"/>
    </w:p>
    <w:p w14:paraId="5922530C" w14:textId="77777777" w:rsidR="004F4443" w:rsidRDefault="004F4443" w:rsidP="009B3861">
      <w:pPr>
        <w:rPr>
          <w:rFonts w:cs="Arial"/>
          <w:kern w:val="32"/>
          <w:sz w:val="32"/>
          <w:szCs w:val="28"/>
        </w:rPr>
      </w:pPr>
      <w:r>
        <w:br w:type="page"/>
      </w:r>
    </w:p>
    <w:p w14:paraId="145BAECA" w14:textId="05EDA30B" w:rsidR="000210EB" w:rsidRDefault="004F4443" w:rsidP="00241D70">
      <w:pPr>
        <w:pStyle w:val="Heading2"/>
        <w:spacing w:line="480" w:lineRule="auto"/>
      </w:pPr>
      <w:bookmarkStart w:id="114" w:name="_Toc7594375"/>
      <w:r>
        <w:lastRenderedPageBreak/>
        <w:t>Generative Adversarial Networks</w:t>
      </w:r>
      <w:bookmarkEnd w:id="114"/>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2BEE213D" w:rsidR="005210FA" w:rsidRDefault="00493A54" w:rsidP="00241D70">
      <w:pPr>
        <w:pStyle w:val="Heading1"/>
        <w:spacing w:line="480" w:lineRule="auto"/>
      </w:pPr>
      <w:bookmarkStart w:id="115" w:name="_Toc7594376"/>
      <w:r>
        <w:lastRenderedPageBreak/>
        <w:t>Data</w:t>
      </w:r>
      <w:bookmarkEnd w:id="115"/>
    </w:p>
    <w:p w14:paraId="697DE7F7" w14:textId="77777777" w:rsidR="005210FA" w:rsidRDefault="005210FA">
      <w:pPr>
        <w:rPr>
          <w:rFonts w:cs="Arial"/>
          <w:bCs/>
          <w:smallCaps/>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5210FA">
      <w:pPr>
        <w:pStyle w:val="ListParagraph"/>
        <w:numPr>
          <w:ilvl w:val="0"/>
          <w:numId w:val="14"/>
        </w:numPr>
        <w:rPr>
          <w:lang w:val="en-GB" w:eastAsia="en-GB"/>
        </w:rPr>
      </w:pPr>
      <w:r>
        <w:rPr>
          <w:lang w:val="en-GB" w:eastAsia="en-GB"/>
        </w:rPr>
        <w:t>000265377</w:t>
      </w:r>
    </w:p>
    <w:p w14:paraId="1C55C22B" w14:textId="52E9B7A7" w:rsidR="005210FA" w:rsidRDefault="005210FA" w:rsidP="005210FA">
      <w:pPr>
        <w:pStyle w:val="ListParagraph"/>
        <w:numPr>
          <w:ilvl w:val="0"/>
          <w:numId w:val="14"/>
        </w:numPr>
        <w:rPr>
          <w:lang w:val="en-GB" w:eastAsia="en-GB"/>
        </w:rPr>
      </w:pPr>
      <w:r>
        <w:rPr>
          <w:lang w:val="en-GB" w:eastAsia="en-GB"/>
        </w:rPr>
        <w:t>000265378</w:t>
      </w:r>
    </w:p>
    <w:p w14:paraId="2B9FB259" w14:textId="3A3CF40D" w:rsidR="005210FA" w:rsidRDefault="005210FA" w:rsidP="005210FA">
      <w:pPr>
        <w:pStyle w:val="ListParagraph"/>
        <w:numPr>
          <w:ilvl w:val="0"/>
          <w:numId w:val="14"/>
        </w:numPr>
        <w:rPr>
          <w:lang w:val="en-GB" w:eastAsia="en-GB"/>
        </w:rPr>
      </w:pPr>
      <w:r>
        <w:rPr>
          <w:lang w:val="en-GB" w:eastAsia="en-GB"/>
        </w:rPr>
        <w:t>000265309</w:t>
      </w:r>
    </w:p>
    <w:p w14:paraId="7B30A34F" w14:textId="59767400" w:rsidR="005210FA" w:rsidRDefault="005210FA" w:rsidP="005210FA">
      <w:pPr>
        <w:pStyle w:val="ListParagraph"/>
        <w:numPr>
          <w:ilvl w:val="0"/>
          <w:numId w:val="14"/>
        </w:numPr>
        <w:rPr>
          <w:lang w:val="en-GB" w:eastAsia="en-GB"/>
        </w:rPr>
      </w:pPr>
      <w:r>
        <w:rPr>
          <w:lang w:val="en-GB" w:eastAsia="en-GB"/>
        </w:rPr>
        <w:t>000265332</w:t>
      </w:r>
    </w:p>
    <w:p w14:paraId="5A344DD0" w14:textId="4D848543" w:rsidR="005210FA" w:rsidRDefault="005210FA" w:rsidP="005210FA">
      <w:pPr>
        <w:pStyle w:val="ListParagraph"/>
        <w:numPr>
          <w:ilvl w:val="0"/>
          <w:numId w:val="14"/>
        </w:numPr>
        <w:rPr>
          <w:lang w:val="en-GB" w:eastAsia="en-GB"/>
        </w:rPr>
      </w:pPr>
      <w:r>
        <w:rPr>
          <w:lang w:val="en-GB" w:eastAsia="en-GB"/>
        </w:rPr>
        <w:t>000265334</w:t>
      </w:r>
    </w:p>
    <w:p w14:paraId="338E524D" w14:textId="7478FA22" w:rsidR="005210FA" w:rsidRDefault="005210FA" w:rsidP="005210FA">
      <w:pPr>
        <w:pStyle w:val="ListParagraph"/>
        <w:numPr>
          <w:ilvl w:val="0"/>
          <w:numId w:val="14"/>
        </w:numPr>
        <w:rPr>
          <w:lang w:val="en-GB" w:eastAsia="en-GB"/>
        </w:rPr>
      </w:pPr>
      <w:r>
        <w:rPr>
          <w:lang w:val="en-GB" w:eastAsia="en-GB"/>
        </w:rPr>
        <w:t>000265335</w:t>
      </w:r>
    </w:p>
    <w:p w14:paraId="36FBFA58" w14:textId="0C5317DD" w:rsidR="005210FA" w:rsidRDefault="005210FA" w:rsidP="005210FA">
      <w:pPr>
        <w:pStyle w:val="ListParagraph"/>
        <w:numPr>
          <w:ilvl w:val="0"/>
          <w:numId w:val="14"/>
        </w:numPr>
        <w:rPr>
          <w:lang w:val="en-GB" w:eastAsia="en-GB"/>
        </w:rPr>
      </w:pPr>
      <w:r>
        <w:rPr>
          <w:lang w:val="en-GB" w:eastAsia="en-GB"/>
        </w:rPr>
        <w:t>000265336</w:t>
      </w:r>
    </w:p>
    <w:p w14:paraId="44357F13" w14:textId="3C70983B" w:rsidR="005210FA" w:rsidRDefault="005210FA" w:rsidP="005210FA">
      <w:pPr>
        <w:pStyle w:val="ListParagraph"/>
        <w:numPr>
          <w:ilvl w:val="0"/>
          <w:numId w:val="14"/>
        </w:numPr>
        <w:rPr>
          <w:lang w:val="en-GB" w:eastAsia="en-GB"/>
        </w:rPr>
      </w:pPr>
      <w:r>
        <w:rPr>
          <w:lang w:val="en-GB" w:eastAsia="en-GB"/>
        </w:rPr>
        <w:t>000265338</w:t>
      </w:r>
    </w:p>
    <w:p w14:paraId="681B0F7C" w14:textId="1E57D814" w:rsidR="005210FA" w:rsidRDefault="005210FA" w:rsidP="005210FA">
      <w:pPr>
        <w:pStyle w:val="ListParagraph"/>
        <w:numPr>
          <w:ilvl w:val="0"/>
          <w:numId w:val="14"/>
        </w:numPr>
        <w:rPr>
          <w:lang w:val="en-GB" w:eastAsia="en-GB"/>
        </w:rPr>
      </w:pPr>
      <w:r>
        <w:rPr>
          <w:lang w:val="en-GB" w:eastAsia="en-GB"/>
        </w:rPr>
        <w:t>000265339</w:t>
      </w:r>
    </w:p>
    <w:p w14:paraId="15D7EFE3" w14:textId="49FD9FF8" w:rsidR="005210FA" w:rsidRDefault="005210FA" w:rsidP="005210FA">
      <w:pPr>
        <w:pStyle w:val="ListParagraph"/>
        <w:numPr>
          <w:ilvl w:val="0"/>
          <w:numId w:val="14"/>
        </w:numPr>
        <w:rPr>
          <w:lang w:val="en-GB" w:eastAsia="en-GB"/>
        </w:rPr>
      </w:pPr>
      <w:r>
        <w:rPr>
          <w:lang w:val="en-GB" w:eastAsia="en-GB"/>
        </w:rPr>
        <w:t>000265342</w:t>
      </w:r>
    </w:p>
    <w:p w14:paraId="59DCD2CB" w14:textId="480CCA58" w:rsidR="005210FA" w:rsidRDefault="005210FA" w:rsidP="005210FA">
      <w:pPr>
        <w:pStyle w:val="ListParagraph"/>
        <w:numPr>
          <w:ilvl w:val="0"/>
          <w:numId w:val="14"/>
        </w:numPr>
        <w:rPr>
          <w:lang w:val="en-GB" w:eastAsia="en-GB"/>
        </w:rPr>
      </w:pPr>
      <w:r>
        <w:rPr>
          <w:lang w:val="en-GB" w:eastAsia="en-GB"/>
        </w:rPr>
        <w:t>000265343</w:t>
      </w:r>
    </w:p>
    <w:p w14:paraId="2BE30A85" w14:textId="69E2FE73" w:rsidR="005210FA" w:rsidRDefault="005210FA" w:rsidP="005210FA">
      <w:pPr>
        <w:pStyle w:val="ListParagraph"/>
        <w:numPr>
          <w:ilvl w:val="0"/>
          <w:numId w:val="14"/>
        </w:numPr>
        <w:rPr>
          <w:lang w:val="en-GB" w:eastAsia="en-GB"/>
        </w:rPr>
      </w:pPr>
      <w:r>
        <w:rPr>
          <w:lang w:val="en-GB" w:eastAsia="en-GB"/>
        </w:rPr>
        <w:t>000265344</w:t>
      </w:r>
    </w:p>
    <w:p w14:paraId="544D16EF" w14:textId="104B6935" w:rsidR="005210FA" w:rsidRDefault="005210FA" w:rsidP="005210FA">
      <w:pPr>
        <w:pStyle w:val="ListParagraph"/>
        <w:numPr>
          <w:ilvl w:val="0"/>
          <w:numId w:val="14"/>
        </w:numPr>
        <w:rPr>
          <w:lang w:val="en-GB" w:eastAsia="en-GB"/>
        </w:rPr>
      </w:pPr>
      <w:r>
        <w:rPr>
          <w:lang w:val="en-GB" w:eastAsia="en-GB"/>
        </w:rPr>
        <w:t>000265381</w:t>
      </w:r>
    </w:p>
    <w:p w14:paraId="2BCBD2E5" w14:textId="7D02BE17" w:rsidR="005210FA" w:rsidRDefault="005210FA" w:rsidP="005210FA">
      <w:pPr>
        <w:pStyle w:val="ListParagraph"/>
        <w:numPr>
          <w:ilvl w:val="0"/>
          <w:numId w:val="14"/>
        </w:numPr>
        <w:rPr>
          <w:lang w:val="en-GB" w:eastAsia="en-GB"/>
        </w:rPr>
      </w:pPr>
      <w:r>
        <w:rPr>
          <w:lang w:val="en-GB" w:eastAsia="en-GB"/>
        </w:rPr>
        <w:t>000265383</w:t>
      </w:r>
    </w:p>
    <w:p w14:paraId="29A0041F" w14:textId="287FB9B0" w:rsidR="005210FA" w:rsidRDefault="005210FA" w:rsidP="005210FA">
      <w:pPr>
        <w:pStyle w:val="ListParagraph"/>
        <w:numPr>
          <w:ilvl w:val="0"/>
          <w:numId w:val="14"/>
        </w:numPr>
        <w:rPr>
          <w:lang w:val="en-GB" w:eastAsia="en-GB"/>
        </w:rPr>
      </w:pPr>
      <w:r>
        <w:rPr>
          <w:lang w:val="en-GB" w:eastAsia="en-GB"/>
        </w:rPr>
        <w:t>000265385</w:t>
      </w:r>
    </w:p>
    <w:p w14:paraId="26642863" w14:textId="24FB3B9D" w:rsidR="005210FA" w:rsidRDefault="005210FA" w:rsidP="005210FA">
      <w:pPr>
        <w:pStyle w:val="ListParagraph"/>
        <w:numPr>
          <w:ilvl w:val="0"/>
          <w:numId w:val="14"/>
        </w:numPr>
        <w:rPr>
          <w:lang w:val="en-GB" w:eastAsia="en-GB"/>
        </w:rPr>
      </w:pPr>
      <w:bookmarkStart w:id="116" w:name="_Toc7594377"/>
      <w:r>
        <w:rPr>
          <w:lang w:val="en-GB" w:eastAsia="en-GB"/>
        </w:rPr>
        <w:t>000265388</w:t>
      </w:r>
    </w:p>
    <w:p w14:paraId="666D6322" w14:textId="75DD30DF" w:rsidR="005210FA" w:rsidRDefault="005210FA" w:rsidP="005210FA">
      <w:pPr>
        <w:pStyle w:val="ListParagraph"/>
        <w:numPr>
          <w:ilvl w:val="0"/>
          <w:numId w:val="14"/>
        </w:numPr>
        <w:rPr>
          <w:lang w:val="en-GB" w:eastAsia="en-GB"/>
        </w:rPr>
      </w:pPr>
      <w:r>
        <w:rPr>
          <w:lang w:val="en-GB" w:eastAsia="en-GB"/>
        </w:rPr>
        <w:t>000265419</w:t>
      </w:r>
    </w:p>
    <w:p w14:paraId="40E38165" w14:textId="3F340CAD" w:rsidR="005210FA" w:rsidRDefault="005210FA" w:rsidP="005210FA">
      <w:pPr>
        <w:pStyle w:val="ListParagraph"/>
        <w:numPr>
          <w:ilvl w:val="0"/>
          <w:numId w:val="14"/>
        </w:numPr>
        <w:rPr>
          <w:lang w:val="en-GB" w:eastAsia="en-GB"/>
        </w:rPr>
      </w:pPr>
      <w:r>
        <w:rPr>
          <w:lang w:val="en-GB" w:eastAsia="en-GB"/>
        </w:rPr>
        <w:t>000265420</w:t>
      </w:r>
    </w:p>
    <w:p w14:paraId="64187C6A" w14:textId="09215BFC" w:rsidR="005210FA" w:rsidRDefault="005210FA" w:rsidP="005210FA">
      <w:pPr>
        <w:pStyle w:val="ListParagraph"/>
        <w:numPr>
          <w:ilvl w:val="0"/>
          <w:numId w:val="14"/>
        </w:numPr>
        <w:rPr>
          <w:lang w:val="en-GB" w:eastAsia="en-GB"/>
        </w:rPr>
      </w:pPr>
      <w:r>
        <w:rPr>
          <w:lang w:val="en-GB" w:eastAsia="en-GB"/>
        </w:rPr>
        <w:t>000265425</w:t>
      </w:r>
    </w:p>
    <w:p w14:paraId="4F390B5E" w14:textId="2B15D808" w:rsidR="005210FA" w:rsidRDefault="005210FA" w:rsidP="005210FA">
      <w:pPr>
        <w:pStyle w:val="ListParagraph"/>
        <w:numPr>
          <w:ilvl w:val="0"/>
          <w:numId w:val="14"/>
        </w:numPr>
        <w:rPr>
          <w:lang w:val="en-GB" w:eastAsia="en-GB"/>
        </w:rPr>
      </w:pPr>
      <w:r>
        <w:rPr>
          <w:lang w:val="en-GB" w:eastAsia="en-GB"/>
        </w:rPr>
        <w:t>000265426</w:t>
      </w:r>
    </w:p>
    <w:p w14:paraId="51E8C076" w14:textId="27B75D5B" w:rsidR="005210FA" w:rsidRDefault="005210FA" w:rsidP="005210FA">
      <w:pPr>
        <w:pStyle w:val="ListParagraph"/>
        <w:numPr>
          <w:ilvl w:val="0"/>
          <w:numId w:val="14"/>
        </w:numPr>
        <w:rPr>
          <w:lang w:val="en-GB" w:eastAsia="en-GB"/>
        </w:rPr>
      </w:pPr>
      <w:r>
        <w:rPr>
          <w:lang w:val="en-GB" w:eastAsia="en-GB"/>
        </w:rPr>
        <w:t>000265499</w:t>
      </w:r>
    </w:p>
    <w:p w14:paraId="552AAE3B" w14:textId="7E986291" w:rsidR="005210FA" w:rsidRDefault="005210FA" w:rsidP="005210FA">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95045D">
      <w:pPr>
        <w:rPr>
          <w:lang w:val="en-GB" w:eastAsia="en-GB"/>
        </w:rPr>
      </w:pPr>
    </w:p>
    <w:p w14:paraId="2C8842CF" w14:textId="77777777" w:rsidR="00E021A3" w:rsidRPr="00E021A3" w:rsidRDefault="00E021A3" w:rsidP="00E021A3">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E021A3">
      <w:pPr>
        <w:pStyle w:val="Code"/>
      </w:pPr>
      <w:r w:rsidRPr="00E021A3">
        <w:tab/>
        <w:t>'Event': 197,</w:t>
      </w:r>
    </w:p>
    <w:p w14:paraId="460E3D02" w14:textId="77777777" w:rsidR="00E021A3" w:rsidRPr="00E021A3" w:rsidRDefault="00E021A3" w:rsidP="00E021A3">
      <w:pPr>
        <w:pStyle w:val="Code"/>
      </w:pPr>
      <w:r w:rsidRPr="00E021A3">
        <w:tab/>
        <w:t>'V0TrackID': 13,</w:t>
      </w:r>
    </w:p>
    <w:p w14:paraId="2B475FFB" w14:textId="77777777" w:rsidR="00E021A3" w:rsidRPr="00E021A3" w:rsidRDefault="00E021A3" w:rsidP="00E021A3">
      <w:pPr>
        <w:pStyle w:val="Code"/>
      </w:pPr>
      <w:r w:rsidRPr="00E021A3">
        <w:tab/>
        <w:t>'track': 14,</w:t>
      </w:r>
    </w:p>
    <w:p w14:paraId="6C39DA07" w14:textId="77777777" w:rsidR="00E021A3" w:rsidRPr="00E021A3" w:rsidRDefault="00E021A3" w:rsidP="00E021A3">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E021A3">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E021A3">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E021A3">
      <w:pPr>
        <w:pStyle w:val="Code"/>
      </w:pPr>
      <w:r w:rsidRPr="00E021A3">
        <w:tab/>
        <w:t>'PT': 3.10114,</w:t>
      </w:r>
    </w:p>
    <w:p w14:paraId="03011DEF" w14:textId="77777777" w:rsidR="00E021A3" w:rsidRPr="00E021A3" w:rsidRDefault="00E021A3" w:rsidP="00E021A3">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E021A3">
      <w:pPr>
        <w:pStyle w:val="Code"/>
      </w:pPr>
      <w:r w:rsidRPr="00E021A3">
        <w:tab/>
        <w:t>'P': 3.10138,</w:t>
      </w:r>
    </w:p>
    <w:p w14:paraId="7F34A4AE" w14:textId="77777777" w:rsidR="00E021A3" w:rsidRPr="00E021A3" w:rsidRDefault="00E021A3" w:rsidP="00E021A3">
      <w:pPr>
        <w:pStyle w:val="Code"/>
      </w:pPr>
      <w:r w:rsidRPr="00E021A3">
        <w:tab/>
        <w:t>'Eta': -0.012371,</w:t>
      </w:r>
    </w:p>
    <w:p w14:paraId="219EA3E5" w14:textId="77777777" w:rsidR="00E021A3" w:rsidRPr="00E021A3" w:rsidRDefault="00E021A3" w:rsidP="00E021A3">
      <w:pPr>
        <w:pStyle w:val="Code"/>
      </w:pPr>
      <w:r w:rsidRPr="00E021A3">
        <w:tab/>
        <w:t>'Theta': 1.58317,</w:t>
      </w:r>
    </w:p>
    <w:p w14:paraId="5E024542" w14:textId="77777777" w:rsidR="00E021A3" w:rsidRPr="00E021A3" w:rsidRDefault="00E021A3" w:rsidP="00E021A3">
      <w:pPr>
        <w:pStyle w:val="Code"/>
      </w:pPr>
      <w:r w:rsidRPr="00E021A3">
        <w:tab/>
        <w:t>'Phi': 1.05959,</w:t>
      </w:r>
    </w:p>
    <w:p w14:paraId="1827D03E" w14:textId="77777777" w:rsidR="00E021A3" w:rsidRPr="00E021A3" w:rsidRDefault="00E021A3" w:rsidP="00E021A3">
      <w:pPr>
        <w:pStyle w:val="Code"/>
      </w:pPr>
      <w:r w:rsidRPr="00E021A3">
        <w:tab/>
        <w:t>'det0': 72,</w:t>
      </w:r>
    </w:p>
    <w:p w14:paraId="4A6C9724" w14:textId="77777777" w:rsidR="00E021A3" w:rsidRPr="00E021A3" w:rsidRDefault="00E021A3" w:rsidP="00E021A3">
      <w:pPr>
        <w:pStyle w:val="Code"/>
      </w:pPr>
      <w:r w:rsidRPr="00E021A3">
        <w:tab/>
        <w:t>'row0': 6,</w:t>
      </w:r>
    </w:p>
    <w:p w14:paraId="42EF17E5" w14:textId="77777777" w:rsidR="00E021A3" w:rsidRPr="00E021A3" w:rsidRDefault="00E021A3" w:rsidP="00E021A3">
      <w:pPr>
        <w:pStyle w:val="Code"/>
      </w:pPr>
      <w:r w:rsidRPr="00E021A3">
        <w:tab/>
        <w:t>'col0': 125,</w:t>
      </w:r>
    </w:p>
    <w:p w14:paraId="69748188" w14:textId="77777777" w:rsidR="00E021A3" w:rsidRPr="00E021A3" w:rsidRDefault="00E021A3" w:rsidP="00E021A3">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E021A3">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E021A3">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E021A3">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E021A3">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E021A3">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E021A3">
      <w:pPr>
        <w:pStyle w:val="Code"/>
      </w:pPr>
      <w:r w:rsidRPr="00E021A3">
        <w:tab/>
      </w:r>
      <w:r w:rsidRPr="00E021A3">
        <w:tab/>
      </w:r>
      <w:r w:rsidRPr="00E021A3">
        <w:tab/>
      </w:r>
      <w:r w:rsidRPr="00E021A3">
        <w:tab/>
        <w:t>],</w:t>
      </w:r>
    </w:p>
    <w:p w14:paraId="75FE9228" w14:textId="77777777" w:rsidR="00E021A3" w:rsidRPr="00E021A3" w:rsidRDefault="00E021A3" w:rsidP="00E021A3">
      <w:pPr>
        <w:pStyle w:val="Code"/>
      </w:pPr>
      <w:r w:rsidRPr="00E021A3">
        <w:tab/>
        <w:t>'det1': 73,</w:t>
      </w:r>
    </w:p>
    <w:p w14:paraId="4239EE82" w14:textId="77777777" w:rsidR="00E021A3" w:rsidRPr="00E021A3" w:rsidRDefault="00E021A3" w:rsidP="00E021A3">
      <w:pPr>
        <w:pStyle w:val="Code"/>
      </w:pPr>
      <w:r w:rsidRPr="00E021A3">
        <w:tab/>
        <w:t>'row1': 6,</w:t>
      </w:r>
    </w:p>
    <w:p w14:paraId="437FD34F" w14:textId="77777777" w:rsidR="00E021A3" w:rsidRPr="00E021A3" w:rsidRDefault="00E021A3" w:rsidP="00E021A3">
      <w:pPr>
        <w:pStyle w:val="Code"/>
      </w:pPr>
      <w:r w:rsidRPr="00E021A3">
        <w:tab/>
        <w:t>'col1': 123,</w:t>
      </w:r>
    </w:p>
    <w:p w14:paraId="19DA4EA0" w14:textId="77777777" w:rsidR="00E021A3" w:rsidRPr="00E021A3" w:rsidRDefault="00E021A3" w:rsidP="00E021A3">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E021A3">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E021A3">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E021A3">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E021A3">
      <w:pPr>
        <w:pStyle w:val="Code"/>
      </w:pPr>
      <w:r w:rsidRPr="00E021A3">
        <w:tab/>
      </w:r>
      <w:r w:rsidRPr="00E021A3">
        <w:tab/>
      </w:r>
      <w:r w:rsidRPr="00E021A3">
        <w:tab/>
      </w:r>
      <w:r w:rsidRPr="00E021A3">
        <w:tab/>
        <w:t>],</w:t>
      </w:r>
    </w:p>
    <w:p w14:paraId="792FB464" w14:textId="77777777" w:rsidR="00E021A3" w:rsidRPr="00E021A3" w:rsidRDefault="00E021A3" w:rsidP="00E021A3">
      <w:pPr>
        <w:pStyle w:val="Code"/>
      </w:pPr>
      <w:r w:rsidRPr="00E021A3">
        <w:tab/>
        <w:t>'det2': 74,</w:t>
      </w:r>
    </w:p>
    <w:p w14:paraId="362856A4" w14:textId="77777777" w:rsidR="00E021A3" w:rsidRPr="00E021A3" w:rsidRDefault="00E021A3" w:rsidP="00E021A3">
      <w:pPr>
        <w:pStyle w:val="Code"/>
      </w:pPr>
      <w:r w:rsidRPr="00E021A3">
        <w:tab/>
        <w:t>'row2': 6,</w:t>
      </w:r>
    </w:p>
    <w:p w14:paraId="4490A439" w14:textId="77777777" w:rsidR="00E021A3" w:rsidRPr="00E021A3" w:rsidRDefault="00E021A3" w:rsidP="00E021A3">
      <w:pPr>
        <w:pStyle w:val="Code"/>
      </w:pPr>
      <w:r w:rsidRPr="00E021A3">
        <w:tab/>
        <w:t>'col2': 122,</w:t>
      </w:r>
    </w:p>
    <w:p w14:paraId="7BF905F4" w14:textId="77777777" w:rsidR="00E021A3" w:rsidRPr="00E021A3" w:rsidRDefault="00E021A3" w:rsidP="00E021A3">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E021A3">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E021A3">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E021A3">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E021A3">
      <w:pPr>
        <w:pStyle w:val="Code"/>
      </w:pPr>
      <w:r w:rsidRPr="00E021A3">
        <w:tab/>
      </w:r>
      <w:r w:rsidRPr="00E021A3">
        <w:tab/>
      </w:r>
      <w:r w:rsidRPr="00E021A3">
        <w:tab/>
      </w:r>
      <w:r w:rsidRPr="00E021A3">
        <w:tab/>
        <w:t>],</w:t>
      </w:r>
    </w:p>
    <w:p w14:paraId="6207B5EF" w14:textId="77777777" w:rsidR="00E021A3" w:rsidRPr="00E021A3" w:rsidRDefault="00E021A3" w:rsidP="00E021A3">
      <w:pPr>
        <w:pStyle w:val="Code"/>
      </w:pPr>
      <w:r w:rsidRPr="00E021A3">
        <w:tab/>
        <w:t>'det3': 75,</w:t>
      </w:r>
    </w:p>
    <w:p w14:paraId="5CDB6B10" w14:textId="77777777" w:rsidR="00E021A3" w:rsidRPr="00E021A3" w:rsidRDefault="00E021A3" w:rsidP="00E021A3">
      <w:pPr>
        <w:pStyle w:val="Code"/>
      </w:pPr>
      <w:r w:rsidRPr="00E021A3">
        <w:tab/>
        <w:t>'row3': 6,</w:t>
      </w:r>
    </w:p>
    <w:p w14:paraId="68A72B76" w14:textId="77777777" w:rsidR="00E021A3" w:rsidRPr="00E021A3" w:rsidRDefault="00E021A3" w:rsidP="00E021A3">
      <w:pPr>
        <w:pStyle w:val="Code"/>
      </w:pPr>
      <w:r w:rsidRPr="00E021A3">
        <w:tab/>
        <w:t>'col3': 120,</w:t>
      </w:r>
    </w:p>
    <w:p w14:paraId="703B4839" w14:textId="77777777" w:rsidR="00E021A3" w:rsidRPr="00E021A3" w:rsidRDefault="00E021A3" w:rsidP="00E021A3">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E021A3">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E021A3">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E021A3">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E021A3">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E021A3">
      <w:pPr>
        <w:pStyle w:val="Code"/>
      </w:pPr>
      <w:r w:rsidRPr="00E021A3">
        <w:tab/>
      </w:r>
      <w:r w:rsidRPr="00E021A3">
        <w:tab/>
      </w:r>
      <w:r w:rsidRPr="00E021A3">
        <w:tab/>
      </w:r>
      <w:r w:rsidRPr="00E021A3">
        <w:tab/>
        <w:t>],</w:t>
      </w:r>
    </w:p>
    <w:p w14:paraId="0ED58AD3" w14:textId="77777777" w:rsidR="00E021A3" w:rsidRPr="00E021A3" w:rsidRDefault="00E021A3" w:rsidP="00E021A3">
      <w:pPr>
        <w:pStyle w:val="Code"/>
      </w:pPr>
      <w:r w:rsidRPr="00E021A3">
        <w:tab/>
        <w:t>'det4': 76,</w:t>
      </w:r>
    </w:p>
    <w:p w14:paraId="313B87FC" w14:textId="77777777" w:rsidR="00E021A3" w:rsidRPr="00E021A3" w:rsidRDefault="00E021A3" w:rsidP="00E021A3">
      <w:pPr>
        <w:pStyle w:val="Code"/>
      </w:pPr>
      <w:r w:rsidRPr="00E021A3">
        <w:tab/>
        <w:t>'row4': 6,</w:t>
      </w:r>
    </w:p>
    <w:p w14:paraId="53DCA563" w14:textId="77777777" w:rsidR="00E021A3" w:rsidRPr="00E021A3" w:rsidRDefault="00E021A3" w:rsidP="00E021A3">
      <w:pPr>
        <w:pStyle w:val="Code"/>
      </w:pPr>
      <w:r w:rsidRPr="00E021A3">
        <w:tab/>
        <w:t>'col4': 118,</w:t>
      </w:r>
    </w:p>
    <w:p w14:paraId="52C1B4CF" w14:textId="77777777" w:rsidR="00E021A3" w:rsidRPr="00E021A3" w:rsidRDefault="00E021A3" w:rsidP="00E021A3">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E021A3">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E021A3">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E021A3">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E021A3">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E021A3">
      <w:pPr>
        <w:pStyle w:val="Code"/>
      </w:pPr>
      <w:r w:rsidRPr="00E021A3">
        <w:tab/>
      </w:r>
      <w:r w:rsidRPr="00E021A3">
        <w:tab/>
      </w:r>
      <w:r w:rsidRPr="00E021A3">
        <w:tab/>
      </w:r>
      <w:r w:rsidRPr="00E021A3">
        <w:tab/>
        <w:t>],</w:t>
      </w:r>
    </w:p>
    <w:p w14:paraId="7844514A" w14:textId="77777777" w:rsidR="00E021A3" w:rsidRPr="00E021A3" w:rsidRDefault="00E021A3" w:rsidP="00E021A3">
      <w:pPr>
        <w:pStyle w:val="Code"/>
      </w:pPr>
      <w:r w:rsidRPr="00E021A3">
        <w:tab/>
        <w:t>'det5': 77,</w:t>
      </w:r>
    </w:p>
    <w:p w14:paraId="6FEF795E" w14:textId="77777777" w:rsidR="00E021A3" w:rsidRPr="00E021A3" w:rsidRDefault="00E021A3" w:rsidP="00E021A3">
      <w:pPr>
        <w:pStyle w:val="Code"/>
      </w:pPr>
      <w:r w:rsidRPr="00E021A3">
        <w:tab/>
        <w:t>'row5': 6,</w:t>
      </w:r>
    </w:p>
    <w:p w14:paraId="51100428" w14:textId="77777777" w:rsidR="00E021A3" w:rsidRPr="00E021A3" w:rsidRDefault="00E021A3" w:rsidP="00E021A3">
      <w:pPr>
        <w:pStyle w:val="Code"/>
      </w:pPr>
      <w:r w:rsidRPr="00E021A3">
        <w:tab/>
        <w:t>'col5': 117,</w:t>
      </w:r>
    </w:p>
    <w:p w14:paraId="6E7C59DB" w14:textId="77777777" w:rsidR="00E021A3" w:rsidRPr="00E021A3" w:rsidRDefault="00E021A3" w:rsidP="00E021A3">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E021A3">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E021A3">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E021A3">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E021A3">
      <w:pPr>
        <w:pStyle w:val="Code"/>
      </w:pPr>
      <w:r w:rsidRPr="00E021A3">
        <w:tab/>
      </w:r>
      <w:r w:rsidRPr="00E021A3">
        <w:tab/>
      </w:r>
      <w:r w:rsidRPr="00E021A3">
        <w:tab/>
      </w:r>
      <w:r w:rsidRPr="00E021A3">
        <w:tab/>
        <w:t>],},</w:t>
      </w:r>
    </w:p>
    <w:p w14:paraId="651AD203" w14:textId="2FD78DE3" w:rsidR="00E021A3" w:rsidRDefault="00E021A3" w:rsidP="00E021A3">
      <w:pPr>
        <w:pStyle w:val="Code"/>
      </w:pPr>
    </w:p>
    <w:p w14:paraId="7B6B14E7" w14:textId="7224689B" w:rsidR="00E021A3" w:rsidRDefault="00E021A3" w:rsidP="00E021A3">
      <w:pPr>
        <w:pStyle w:val="Code"/>
      </w:pPr>
    </w:p>
    <w:p w14:paraId="79CDF9F7" w14:textId="1CB13252" w:rsidR="00E021A3" w:rsidRDefault="00774191" w:rsidP="00E021A3">
      <w:pPr>
        <w:pStyle w:val="Heading2"/>
      </w:pPr>
      <w:r>
        <w:t>Graphical Overview</w:t>
      </w:r>
      <w:bookmarkStart w:id="117" w:name="_GoBack"/>
      <w:bookmarkEnd w:id="117"/>
      <w:r w:rsidR="00E021A3">
        <w:t xml:space="preserve"> of Data</w:t>
      </w:r>
    </w:p>
    <w:p w14:paraId="4CC17CF3" w14:textId="030F3219" w:rsidR="00F64205" w:rsidRDefault="00F64205" w:rsidP="00F64205">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F64205">
      <w:pPr>
        <w:rPr>
          <w:lang w:val="en-GB" w:eastAsia="en-GB"/>
        </w:rPr>
      </w:pPr>
    </w:p>
    <w:p w14:paraId="43A94CCC" w14:textId="0296DA8E" w:rsidR="00F64205" w:rsidRDefault="00F64205" w:rsidP="00F64205">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64205">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64205">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F64205">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F64205">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F64205">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F64205">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F64205">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1F7665">
      <w:pPr>
        <w:rPr>
          <w:lang w:val="en-GB" w:eastAsia="en-GB"/>
        </w:rPr>
      </w:pPr>
    </w:p>
    <w:p w14:paraId="61F1EBEC" w14:textId="793047C4" w:rsidR="001F7665" w:rsidRDefault="001F7665" w:rsidP="001F7665">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1F7665">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1F7665">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1F7665">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1F7665">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1F7665">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1F7665">
      <w:pPr>
        <w:rPr>
          <w:lang w:val="en-GB" w:eastAsia="en-GB"/>
        </w:rPr>
      </w:pPr>
    </w:p>
    <w:p w14:paraId="64784AA5" w14:textId="51CA7918" w:rsidR="001F7665" w:rsidRDefault="001F7665" w:rsidP="001F7665">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382AC3">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82AC3">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82AC3">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82AC3">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82AC3">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82AC3">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82AC3">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82AC3">
      <w:pPr>
        <w:rPr>
          <w:lang w:val="en-GB" w:eastAsia="en-GB"/>
        </w:rPr>
      </w:pPr>
    </w:p>
    <w:p w14:paraId="33773656" w14:textId="1764A038" w:rsidR="00E07FD1" w:rsidRDefault="00E07FD1" w:rsidP="00241D70">
      <w:pPr>
        <w:pStyle w:val="Heading1"/>
        <w:spacing w:line="480" w:lineRule="auto"/>
      </w:pPr>
      <w:r w:rsidRPr="000A198C">
        <w:lastRenderedPageBreak/>
        <w:t>Methods</w:t>
      </w:r>
      <w:bookmarkEnd w:id="116"/>
    </w:p>
    <w:p w14:paraId="3AE5E0F7" w14:textId="5DEA632A" w:rsidR="0049598E" w:rsidRDefault="00274E20" w:rsidP="009B3861">
      <w:r>
        <w:br w:type="page"/>
      </w:r>
    </w:p>
    <w:p w14:paraId="69C55209" w14:textId="11E1D67B"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4F7C89E"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63628C98"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11AD54EB" w:rsidR="000A4B73" w:rsidRDefault="000A4B73" w:rsidP="000A4B73">
      <w:pPr>
        <w:pStyle w:val="Heading3"/>
      </w:pPr>
      <w:bookmarkStart w:id="121" w:name="_Toc7594380"/>
      <w:r>
        <w:t>Feed forward neural networks</w:t>
      </w:r>
      <w:bookmarkEnd w:id="121"/>
    </w:p>
    <w:p w14:paraId="49275D7E" w14:textId="7B2BC0B5" w:rsidR="000A4B73" w:rsidRDefault="000A4B73" w:rsidP="009B3861">
      <w:pPr>
        <w:rPr>
          <w:lang w:val="en-GB" w:eastAsia="en-GB"/>
        </w:rPr>
      </w:pPr>
    </w:p>
    <w:p w14:paraId="588CD457" w14:textId="49912CBA" w:rsidR="000A4B73" w:rsidRDefault="000A4B73" w:rsidP="000A4B73">
      <w:pPr>
        <w:pStyle w:val="Heading3"/>
      </w:pPr>
      <w:bookmarkStart w:id="122" w:name="_Toc7594381"/>
      <w: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9B3861">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764999C"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11A5C779" w:rsidR="000A4B73" w:rsidRDefault="000A4B73" w:rsidP="000A4B73">
      <w:pPr>
        <w:pStyle w:val="Heading3"/>
      </w:pPr>
      <w:bookmarkStart w:id="124" w:name="_Toc7594382"/>
      <w:r>
        <w:t>2D Convolutional Neural Networks</w:t>
      </w:r>
      <w:bookmarkEnd w:id="124"/>
    </w:p>
    <w:p w14:paraId="275232AD" w14:textId="6A4DAFBA" w:rsidR="000A4B73" w:rsidRDefault="000A4B73" w:rsidP="009B3861">
      <w:pPr>
        <w:rPr>
          <w:lang w:val="en-GB" w:eastAsia="en-GB"/>
        </w:rPr>
      </w:pPr>
    </w:p>
    <w:p w14:paraId="415B61D7" w14:textId="3E79200C" w:rsidR="000A4B73" w:rsidRPr="000A4B73" w:rsidRDefault="000A4B73" w:rsidP="000A4B73">
      <w:pPr>
        <w:pStyle w:val="Heading3"/>
      </w:pPr>
      <w:bookmarkStart w:id="125" w:name="_Toc7594383"/>
      <w: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42B8CFB7" w:rsidR="00810CCA" w:rsidRDefault="00E07FD1" w:rsidP="00241D70">
      <w:pPr>
        <w:pStyle w:val="Heading1"/>
        <w:spacing w:line="480" w:lineRule="auto"/>
      </w:pPr>
      <w:bookmarkStart w:id="126" w:name="_Toc7594384"/>
      <w:r>
        <w:lastRenderedPageBreak/>
        <w:t>Results</w:t>
      </w:r>
      <w:bookmarkEnd w:id="126"/>
    </w:p>
    <w:p w14:paraId="4AB75E53" w14:textId="77777777" w:rsidR="00E07FD1" w:rsidRDefault="00E07FD1" w:rsidP="009B3861">
      <w:pPr>
        <w:rPr>
          <w:rFonts w:cs="Arial"/>
          <w:kern w:val="32"/>
          <w:sz w:val="72"/>
          <w:szCs w:val="32"/>
        </w:rPr>
      </w:pPr>
      <w:r>
        <w:br w:type="page"/>
      </w:r>
    </w:p>
    <w:p w14:paraId="77AA61E7" w14:textId="58B379B5" w:rsidR="00E07FD1" w:rsidRDefault="00E07FD1" w:rsidP="00241D70">
      <w:pPr>
        <w:pStyle w:val="Heading1"/>
        <w:spacing w:line="480" w:lineRule="auto"/>
      </w:pPr>
      <w:bookmarkStart w:id="127" w:name="_Toc7594385"/>
      <w:r>
        <w:lastRenderedPageBreak/>
        <w:t>Discussion</w:t>
      </w:r>
      <w:bookmarkEnd w:id="127"/>
    </w:p>
    <w:p w14:paraId="5E7ACD42" w14:textId="77777777" w:rsidR="00E07FD1" w:rsidRDefault="00E07FD1" w:rsidP="009B3861">
      <w:pPr>
        <w:rPr>
          <w:rFonts w:cs="Arial"/>
          <w:kern w:val="32"/>
          <w:sz w:val="72"/>
          <w:szCs w:val="32"/>
        </w:rPr>
      </w:pPr>
      <w:r>
        <w:br w:type="page"/>
      </w:r>
    </w:p>
    <w:p w14:paraId="28213E03" w14:textId="2972DD35" w:rsidR="00E07FD1" w:rsidRDefault="00E07FD1" w:rsidP="00241D70">
      <w:pPr>
        <w:pStyle w:val="Heading1"/>
        <w:spacing w:line="480" w:lineRule="auto"/>
      </w:pPr>
      <w:bookmarkStart w:id="128" w:name="_Toc7594386"/>
      <w:r>
        <w:lastRenderedPageBreak/>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lastRenderedPageBreak/>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lastRenderedPageBreak/>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52EDB1AC"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76"/>
          <w:headerReference w:type="default" r:id="rId77"/>
          <w:footerReference w:type="even" r:id="rId78"/>
          <w:footerReference w:type="default" r:id="rId79"/>
          <w:endnotePr>
            <w:numRestart w:val="eachSect"/>
          </w:endnotePr>
          <w:pgSz w:w="11906" w:h="16838"/>
          <w:pgMar w:top="1134" w:right="1134" w:bottom="1134" w:left="2268" w:header="709" w:footer="737" w:gutter="0"/>
          <w:pgNumType w:start="1"/>
          <w:cols w:space="708"/>
          <w:docGrid w:linePitch="360"/>
        </w:sectPr>
      </w:pPr>
    </w:p>
    <w:p w14:paraId="7FA76A04" w14:textId="5B3BFC5A" w:rsidR="00C0691B" w:rsidRDefault="00C0691B" w:rsidP="00241D70">
      <w:pPr>
        <w:pStyle w:val="Heading1"/>
        <w:spacing w:line="480" w:lineRule="auto"/>
      </w:pPr>
      <w:bookmarkStart w:id="130" w:name="_Toc7594388"/>
      <w:r>
        <w:lastRenderedPageBreak/>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AB50EC" w:rsidP="009B3861">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AB50EC" w:rsidP="009B3861">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AB50EC" w:rsidP="009B3861">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AB50EC" w:rsidP="009B3861">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AB50EC" w:rsidP="009B3861">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9B3861">
      <w:r>
        <w:fldChar w:fldCharType="end"/>
      </w:r>
    </w:p>
    <w:p w14:paraId="3F2FDC87" w14:textId="432785EF" w:rsidR="004C4B3F" w:rsidRPr="00D91F18" w:rsidRDefault="00D91F18" w:rsidP="00241D70">
      <w:pPr>
        <w:pStyle w:val="AppendixHeading1"/>
        <w:spacing w:line="480" w:lineRule="auto"/>
        <w:rPr>
          <w:b/>
        </w:rPr>
      </w:pPr>
      <w:bookmarkStart w:id="131" w:name="_Toc7594389"/>
      <w:bookmarkStart w:id="132" w:name="_Toc7594443"/>
      <w:bookmarkStart w:id="133" w:name="_Toc7594449"/>
      <w:r>
        <w:lastRenderedPageBreak/>
        <w:t xml:space="preserve">A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uired package: latex2exp</w:t>
      </w:r>
    </w:p>
    <w:p w14:paraId="1A051E01" w14:textId="77777777" w:rsidR="00D91F18" w:rsidRDefault="00D91F18" w:rsidP="009B386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367D8FEC" w:rsidR="00D91F18" w:rsidRDefault="00B94906" w:rsidP="00241D70">
      <w:pPr>
        <w:pStyle w:val="AppendixHeading1"/>
        <w:spacing w:line="480" w:lineRule="auto"/>
      </w:pPr>
      <w:bookmarkStart w:id="135" w:name="_Toc7594390"/>
      <w:bookmarkStart w:id="136" w:name="_Toc7594444"/>
      <w:bookmarkStart w:id="137" w:name="_Toc7594450"/>
      <w:r>
        <w:lastRenderedPageBreak/>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0E86E96" w:rsidR="00B94906" w:rsidRDefault="00981153" w:rsidP="00981153">
      <w:pPr>
        <w:pStyle w:val="AppendixHeading1"/>
      </w:pPr>
      <w:bookmarkStart w:id="139" w:name="_Toc7594391"/>
      <w:bookmarkStart w:id="140" w:name="_Toc7594445"/>
      <w:bookmarkStart w:id="141" w:name="_Toc7594451"/>
      <w:r>
        <w:lastRenderedPageBreak/>
        <w:t xml:space="preserve">Appendix C: The Anatomy Of An </w:t>
      </w:r>
      <w:proofErr w:type="spellStart"/>
      <w:r>
        <w:t>AliROOT</w:t>
      </w:r>
      <w:proofErr w:type="spellEnd"/>
      <w:r>
        <w:t xml:space="preserve">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lastRenderedPageBreak/>
        <w:t>//implementation of class constructors:</w:t>
      </w:r>
    </w:p>
    <w:p w14:paraId="13A2CB3B" w14:textId="77777777" w:rsidR="00981153" w:rsidRDefault="00981153" w:rsidP="009B386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B386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B386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B386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B386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B386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B386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B386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79C39E48" w:rsidR="00981153" w:rsidRDefault="002778E8" w:rsidP="002778E8">
      <w:pPr>
        <w:pStyle w:val="AppendixHeading1"/>
      </w:pPr>
      <w:bookmarkStart w:id="142" w:name="_Toc7594392"/>
      <w:bookmarkStart w:id="143" w:name="_Toc7594446"/>
      <w:bookmarkStart w:id="144" w:name="_Toc7594452"/>
      <w:r>
        <w:lastRenderedPageBreak/>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proofErr w:type="spellStart"/>
      <w:r>
        <w:t>AiROOT</w:t>
      </w:r>
      <w:bookmarkEnd w:id="146"/>
      <w:proofErr w:type="spellEnd"/>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B3861">
      <w:pPr>
        <w:rPr>
          <w:lang w:val="en-GB" w:eastAsia="en-GB"/>
        </w:rPr>
      </w:pPr>
    </w:p>
    <w:p w14:paraId="338ACC2D" w14:textId="5596EA2F" w:rsidR="002778E8" w:rsidRDefault="002778E8" w:rsidP="002778E8">
      <w:pPr>
        <w:pStyle w:val="Heading3"/>
      </w:pPr>
      <w:bookmarkStart w:id="147" w:name="_Toc7594395"/>
      <w:r>
        <w:t>R Statistical Software</w:t>
      </w:r>
      <w:bookmarkEnd w:id="147"/>
    </w:p>
    <w:p w14:paraId="6EC7A666" w14:textId="77777777" w:rsidR="002778E8" w:rsidRPr="00197F21" w:rsidRDefault="002778E8" w:rsidP="002778E8">
      <w:pPr>
        <w:pStyle w:val="Heading4"/>
      </w:pPr>
      <w:r>
        <w:t>Packages</w:t>
      </w:r>
    </w:p>
    <w:p w14:paraId="7C477EE7" w14:textId="77777777" w:rsidR="002778E8" w:rsidRDefault="002778E8" w:rsidP="009B3861">
      <w:pPr>
        <w:rPr>
          <w:lang w:val="en-GB" w:eastAsia="en-GB"/>
        </w:rPr>
      </w:pPr>
    </w:p>
    <w:p w14:paraId="5DDC5AD4" w14:textId="286913D3" w:rsidR="002778E8" w:rsidRDefault="002778E8" w:rsidP="002778E8">
      <w:pPr>
        <w:pStyle w:val="Heading3"/>
      </w:pPr>
      <w:bookmarkStart w:id="148" w:name="_Toc7594396"/>
      <w:r>
        <w:t>ROOTR</w:t>
      </w:r>
      <w:bookmarkEnd w:id="148"/>
    </w:p>
    <w:p w14:paraId="69955B0B" w14:textId="77777777" w:rsidR="002778E8" w:rsidRDefault="002778E8" w:rsidP="009B3861">
      <w:pPr>
        <w:rPr>
          <w:lang w:val="en-GB" w:eastAsia="en-GB"/>
        </w:rPr>
      </w:pPr>
    </w:p>
    <w:p w14:paraId="21D2A1A5" w14:textId="6ACE20B2" w:rsidR="002778E8" w:rsidRPr="00197F21" w:rsidRDefault="002778E8" w:rsidP="002778E8">
      <w:pPr>
        <w:pStyle w:val="Heading3"/>
      </w:pPr>
      <w:bookmarkStart w:id="149" w:name="_Toc7594397"/>
      <w:proofErr w:type="spellStart"/>
      <w:r>
        <w:t>Keras</w:t>
      </w:r>
      <w:proofErr w:type="spellEnd"/>
      <w:r>
        <w:t xml:space="preserve"> &amp; </w:t>
      </w:r>
      <w:proofErr w:type="spellStart"/>
      <w:r>
        <w:t>Tensorflow</w:t>
      </w:r>
      <w:bookmarkEnd w:id="149"/>
      <w:proofErr w:type="spellEnd"/>
    </w:p>
    <w:p w14:paraId="288FF8F4" w14:textId="77777777" w:rsidR="002778E8" w:rsidRPr="00197F21" w:rsidRDefault="002778E8" w:rsidP="009B3861">
      <w:pPr>
        <w:rPr>
          <w:lang w:val="en-GB" w:eastAsia="en-GB"/>
        </w:rPr>
      </w:pPr>
    </w:p>
    <w:p w14:paraId="364E8374" w14:textId="623BE288" w:rsidR="002778E8" w:rsidRDefault="002778E8" w:rsidP="002778E8">
      <w:pPr>
        <w:pStyle w:val="Heading3"/>
      </w:pPr>
      <w:bookmarkStart w:id="150" w:name="_Toc7594398"/>
      <w:r>
        <w:t>Utilities</w:t>
      </w:r>
      <w:bookmarkEnd w:id="150"/>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B3861">
      <w:pPr>
        <w:rPr>
          <w:rStyle w:val="ControlFlowTok"/>
          <w:lang w:val="en-GB"/>
        </w:rPr>
      </w:pPr>
    </w:p>
    <w:p w14:paraId="3B35AC0A" w14:textId="0729ED1A" w:rsidR="002778E8" w:rsidRPr="00174A31" w:rsidRDefault="002778E8" w:rsidP="002778E8">
      <w:pPr>
        <w:pStyle w:val="Heading3"/>
      </w:pPr>
      <w:bookmarkStart w:id="151" w:name="_Toc7594399"/>
      <w: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64A10986" w:rsidR="002778E8" w:rsidRDefault="005C7883" w:rsidP="005C7883">
      <w:pPr>
        <w:pStyle w:val="AppendixHeading1"/>
      </w:pPr>
      <w:bookmarkStart w:id="152" w:name="_Toc7594400"/>
      <w:bookmarkStart w:id="153" w:name="_Toc7594447"/>
      <w:bookmarkStart w:id="154" w:name="_Toc7594453"/>
      <w:r>
        <w:lastRenderedPageBreak/>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proofErr w:type="spellStart"/>
      <w:r>
        <w:rPr>
          <w:rStyle w:val="ControlFlowTok"/>
        </w:rPr>
        <w:t>initialize_aliroot</w:t>
      </w:r>
      <w:proofErr w:type="spellEnd"/>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B386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B386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w:t>
      </w:r>
      <w:proofErr w:type="spellStart"/>
      <w:r>
        <w:t>MonALISA</w:t>
      </w:r>
      <w:proofErr w:type="spellEnd"/>
      <w:r>
        <w:t xml:space="preserve"> Alice grid monitoring site, user jobs at url: </w:t>
      </w:r>
      <w:hyperlink r:id="rId85"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w:t>
      </w:r>
      <w:proofErr w:type="spellStart"/>
      <w:r>
        <w:t>MonALISA</w:t>
      </w:r>
      <w:proofErr w:type="spellEnd"/>
      <w:r>
        <w:t xml:space="preserve"> at url: </w:t>
      </w:r>
      <w:hyperlink r:id="rId87"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B3861"/>
    <w:p w14:paraId="2F12EA8C" w14:textId="77777777" w:rsidR="002778E8" w:rsidRDefault="002778E8" w:rsidP="009B386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482557" cy="3399836"/>
                    </a:xfrm>
                    <a:prstGeom prst="rect">
                      <a:avLst/>
                    </a:prstGeom>
                  </pic:spPr>
                </pic:pic>
              </a:graphicData>
            </a:graphic>
          </wp:inline>
        </w:drawing>
      </w:r>
    </w:p>
    <w:p w14:paraId="03BCD92D" w14:textId="5975FD3D"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xml:space="preserve">: Tracking the status of </w:t>
      </w:r>
      <w:proofErr w:type="spellStart"/>
      <w:r>
        <w:t>subjobs</w:t>
      </w:r>
      <w:proofErr w:type="spellEnd"/>
      <w:r>
        <w:t xml:space="preserve">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B3861"/>
    <w:p w14:paraId="7A831EC0" w14:textId="421B7B4B" w:rsidR="002778E8" w:rsidRDefault="002778E8" w:rsidP="009B386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proofErr w:type="spellStart"/>
      <w:r>
        <w:rPr>
          <w:rStyle w:val="ControlFlowTok"/>
        </w:rPr>
        <w:t>aliensh</w:t>
      </w:r>
      <w:proofErr w:type="spellEnd"/>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proofErr w:type="spellStart"/>
      <w:r>
        <w:rPr>
          <w:rStyle w:val="ControlFlowTok"/>
        </w:rPr>
        <w:t>ps</w:t>
      </w:r>
      <w:proofErr w:type="spellEnd"/>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486015" cy="3586986"/>
                    </a:xfrm>
                    <a:prstGeom prst="rect">
                      <a:avLst/>
                    </a:prstGeom>
                  </pic:spPr>
                </pic:pic>
              </a:graphicData>
            </a:graphic>
          </wp:inline>
        </w:drawing>
      </w:r>
    </w:p>
    <w:p w14:paraId="4B7A8E0A" w14:textId="1DB49246"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xml:space="preserve">: Example trace of a </w:t>
      </w:r>
      <w:proofErr w:type="spellStart"/>
      <w:r>
        <w:t>subjob</w:t>
      </w:r>
      <w:proofErr w:type="spellEnd"/>
      <w:r>
        <w:t xml:space="preserve"> on </w:t>
      </w:r>
      <w:proofErr w:type="spellStart"/>
      <w:r>
        <w:t>MonALISA</w:t>
      </w:r>
      <w:bookmarkEnd w:id="162"/>
      <w:proofErr w:type="spellEnd"/>
    </w:p>
    <w:p w14:paraId="4517308E" w14:textId="77777777" w:rsidR="00E74772" w:rsidRDefault="00E74772" w:rsidP="009B3861">
      <w:pPr>
        <w:rPr>
          <w:szCs w:val="18"/>
        </w:rPr>
      </w:pPr>
      <w:r>
        <w:br w:type="page"/>
      </w:r>
    </w:p>
    <w:p w14:paraId="04F2101D" w14:textId="7CE639A1" w:rsidR="00E74772" w:rsidRDefault="00E74772" w:rsidP="00E74772">
      <w:pPr>
        <w:pStyle w:val="AppendixHeading1"/>
      </w:pPr>
      <w:bookmarkStart w:id="163" w:name="_Toc7594401"/>
      <w:bookmarkStart w:id="164" w:name="_Toc7594448"/>
      <w:bookmarkStart w:id="165" w:name="_Toc7594454"/>
      <w:r>
        <w:lastRenderedPageBreak/>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 xml:space="preserve">Running Digits Extract Task on </w:t>
      </w:r>
      <w:proofErr w:type="spellStart"/>
      <w:r>
        <w:t>AliEn</w:t>
      </w:r>
      <w:proofErr w:type="spellEnd"/>
      <w:r>
        <w:t xml:space="preserve">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34038897"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proofErr w:type="spellStart"/>
      <w:r>
        <w:rPr>
          <w:lang w:val="en-GB"/>
        </w:rPr>
        <w:t>Makefile</w:t>
      </w:r>
      <w:proofErr w:type="spellEnd"/>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90" w:history="1">
        <w:r w:rsidRPr="00902223">
          <w:rPr>
            <w:rStyle w:val="Hyperlink"/>
            <w:lang w:val="en-GB"/>
          </w:rPr>
          <w:t>https://gitlab.cern.ch/cviljo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3108FC84"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670F5D18"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3C97078B" w:rsidR="00E74772" w:rsidRDefault="00E74772" w:rsidP="00E74772">
      <w:pPr>
        <w:pStyle w:val="Heading3"/>
      </w:pPr>
      <w:bookmarkStart w:id="170" w:name="_Toc7594406"/>
      <w:r>
        <w:lastRenderedPageBreak/>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proofErr w:type="spellStart"/>
      <w:r>
        <w:rPr>
          <w:lang w:val="en-GB"/>
        </w:rPr>
        <w:t>Wrangle.R</w:t>
      </w:r>
      <w:proofErr w:type="spellEnd"/>
    </w:p>
    <w:p w14:paraId="1ED81265" w14:textId="77777777" w:rsidR="00E74772" w:rsidRDefault="00E74772" w:rsidP="009B3861">
      <w:pPr>
        <w:rPr>
          <w:lang w:val="en-GB"/>
        </w:rPr>
      </w:pPr>
    </w:p>
    <w:p w14:paraId="6246718C" w14:textId="20F0CECC"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AB50EC" w:rsidRDefault="00AB50EC" w:rsidP="009463C2">
      <w:pPr>
        <w:pStyle w:val="Centred"/>
      </w:pPr>
      <w:r>
        <w:rPr>
          <w:rStyle w:val="CommentReference"/>
        </w:rPr>
        <w:annotationRef/>
      </w:r>
      <w:r>
        <w:t>Sauli 1978</w:t>
      </w:r>
    </w:p>
    <w:p w14:paraId="47708870" w14:textId="77777777" w:rsidR="00AB50EC" w:rsidRDefault="00AB50EC" w:rsidP="009463C2">
      <w:pPr>
        <w:pStyle w:val="Centred"/>
      </w:pPr>
      <w:r>
        <w:t>Blum, Riegler, Rolandi</w:t>
      </w:r>
    </w:p>
    <w:p w14:paraId="432F1CE2" w14:textId="77777777" w:rsidR="00AB50EC" w:rsidRDefault="00AB50EC" w:rsidP="009463C2">
      <w:pPr>
        <w:pStyle w:val="Centred"/>
      </w:pPr>
      <w:r>
        <w:t>De/dx bethe bloche</w:t>
      </w:r>
    </w:p>
    <w:p w14:paraId="0173EF09" w14:textId="77777777" w:rsidR="00AB50EC" w:rsidRDefault="00AB50EC" w:rsidP="009463C2">
      <w:pPr>
        <w:pStyle w:val="Centred"/>
      </w:pPr>
      <w:r>
        <w:t>Data/ signsl descry</w:t>
      </w:r>
    </w:p>
    <w:p w14:paraId="57A5D315" w14:textId="77777777" w:rsidR="00AB50EC" w:rsidRDefault="00AB50EC" w:rsidP="009463C2">
      <w:pPr>
        <w:pStyle w:val="Centred"/>
      </w:pPr>
      <w:r>
        <w:t>Pid: trd: pionn efficidency 99% electron efficiency for full tracks</w:t>
      </w:r>
    </w:p>
    <w:p w14:paraId="0F9FA9EB" w14:textId="77777777" w:rsidR="00AB50EC" w:rsidRDefault="00AB50EC" w:rsidP="009463C2">
      <w:pPr>
        <w:pStyle w:val="Centred"/>
      </w:pPr>
      <w:r>
        <w:t>Ideal 6 tracklets per track;</w:t>
      </w:r>
    </w:p>
    <w:p w14:paraId="7B4660C7" w14:textId="77777777" w:rsidR="00AB50EC" w:rsidRDefault="00AB50EC" w:rsidP="009463C2">
      <w:pPr>
        <w:pStyle w:val="Centred"/>
      </w:pPr>
      <w:r>
        <w:t>Can also look at any track regardless of number of tracklets;</w:t>
      </w:r>
    </w:p>
    <w:p w14:paraId="55FBAC46" w14:textId="77777777" w:rsidR="00AB50EC" w:rsidRDefault="00AB50EC" w:rsidP="009463C2">
      <w:pPr>
        <w:pStyle w:val="Centred"/>
      </w:pPr>
      <w:r>
        <w:t>Alsolook at distribution of tracklets per track</w:t>
      </w:r>
    </w:p>
    <w:p w14:paraId="0CAE9715" w14:textId="20E6B1DC" w:rsidR="00AB50EC" w:rsidRDefault="00AB50EC" w:rsidP="009B3861">
      <w:pPr>
        <w:pStyle w:val="CommentText"/>
      </w:pPr>
    </w:p>
  </w:comment>
  <w:comment w:id="76" w:author="Gerhard Viljoen" w:date="2019-02-23T14:21:00Z" w:initials="GV">
    <w:p w14:paraId="6972C65B" w14:textId="664A7723" w:rsidR="00AB50EC" w:rsidRDefault="00AB50EC"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AB50EC" w:rsidRPr="000B2B38" w:rsidRDefault="00AB50EC"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AB50EC" w:rsidRDefault="00AB50EC" w:rsidP="009B3861">
      <w:pPr>
        <w:pStyle w:val="CommentText"/>
      </w:pPr>
      <w:r>
        <w:rPr>
          <w:rStyle w:val="CommentReference"/>
        </w:rPr>
        <w:annotationRef/>
      </w:r>
      <w:r>
        <w:t>There is also a 3 cm drift region in here according to Pachmayer,</w:t>
      </w:r>
    </w:p>
    <w:p w14:paraId="67DDA54F" w14:textId="7418F9C2" w:rsidR="00AB50EC" w:rsidRDefault="00AB50EC" w:rsidP="009B3861">
      <w:pPr>
        <w:pStyle w:val="CommentText"/>
      </w:pPr>
      <w:r>
        <w:t>Need to figure out where and if part of 4.8cm mentioned</w:t>
      </w:r>
    </w:p>
  </w:comment>
  <w:comment w:id="86" w:author="Gerhard Viljoen" w:date="2019-03-02T21:17:00Z" w:initials="GV">
    <w:p w14:paraId="03532CF8" w14:textId="6A268845" w:rsidR="00AB50EC" w:rsidRDefault="00AB50EC"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AB50EC" w:rsidRDefault="00AB50EC"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1627A" w14:textId="77777777" w:rsidR="00792B09" w:rsidRDefault="00792B09" w:rsidP="009B3861">
      <w:r>
        <w:separator/>
      </w:r>
    </w:p>
    <w:p w14:paraId="3FCBD2A3" w14:textId="77777777" w:rsidR="00792B09" w:rsidRDefault="00792B09" w:rsidP="009B3861"/>
    <w:p w14:paraId="095C9BD9" w14:textId="77777777" w:rsidR="00792B09" w:rsidRDefault="00792B09" w:rsidP="009B3861"/>
    <w:p w14:paraId="40D38523" w14:textId="77777777" w:rsidR="00792B09" w:rsidRDefault="00792B09" w:rsidP="009B3861"/>
    <w:p w14:paraId="0DA75720" w14:textId="77777777" w:rsidR="00792B09" w:rsidRDefault="00792B09" w:rsidP="009B3861"/>
    <w:p w14:paraId="67C61E12" w14:textId="77777777" w:rsidR="00792B09" w:rsidRDefault="00792B09" w:rsidP="009B3861"/>
    <w:p w14:paraId="367C8244" w14:textId="77777777" w:rsidR="00792B09" w:rsidRDefault="00792B09" w:rsidP="009B3861"/>
    <w:p w14:paraId="619E297E" w14:textId="77777777" w:rsidR="00792B09" w:rsidRDefault="00792B09" w:rsidP="009B3861"/>
    <w:p w14:paraId="0BAAA8DC" w14:textId="77777777" w:rsidR="00792B09" w:rsidRDefault="00792B09" w:rsidP="009B3861"/>
    <w:p w14:paraId="2D1CAA7C" w14:textId="77777777" w:rsidR="00792B09" w:rsidRDefault="00792B09" w:rsidP="009B3861"/>
    <w:p w14:paraId="3FC5111E" w14:textId="77777777" w:rsidR="00792B09" w:rsidRDefault="00792B09" w:rsidP="009B3861"/>
    <w:p w14:paraId="062E7CFA" w14:textId="77777777" w:rsidR="00792B09" w:rsidRDefault="00792B09" w:rsidP="009B3861"/>
    <w:p w14:paraId="407D2477" w14:textId="77777777" w:rsidR="00792B09" w:rsidRDefault="00792B09" w:rsidP="009B3861"/>
    <w:p w14:paraId="1BECB210" w14:textId="77777777" w:rsidR="00792B09" w:rsidRDefault="00792B09" w:rsidP="009B3861"/>
    <w:p w14:paraId="6277D891" w14:textId="77777777" w:rsidR="00792B09" w:rsidRDefault="00792B09" w:rsidP="009B3861"/>
    <w:p w14:paraId="2ABC1AD4" w14:textId="77777777" w:rsidR="00792B09" w:rsidRDefault="00792B09" w:rsidP="009B3861"/>
    <w:p w14:paraId="0D5DFCED" w14:textId="77777777" w:rsidR="00792B09" w:rsidRDefault="00792B09" w:rsidP="009B3861"/>
    <w:p w14:paraId="69BCD5A1" w14:textId="77777777" w:rsidR="00792B09" w:rsidRDefault="00792B09" w:rsidP="009B3861"/>
    <w:p w14:paraId="0C5C70E9" w14:textId="77777777" w:rsidR="00792B09" w:rsidRDefault="00792B09" w:rsidP="009B3861"/>
    <w:p w14:paraId="516451F1" w14:textId="77777777" w:rsidR="00792B09" w:rsidRDefault="00792B09" w:rsidP="009B3861"/>
    <w:p w14:paraId="10A86657" w14:textId="77777777" w:rsidR="00792B09" w:rsidRDefault="00792B09" w:rsidP="009B3861"/>
    <w:p w14:paraId="276ADEA4" w14:textId="77777777" w:rsidR="00792B09" w:rsidRDefault="00792B09" w:rsidP="009B3861"/>
    <w:p w14:paraId="49EBF48C" w14:textId="77777777" w:rsidR="00792B09" w:rsidRDefault="00792B09" w:rsidP="009B3861"/>
    <w:p w14:paraId="7C1176D2" w14:textId="77777777" w:rsidR="00792B09" w:rsidRDefault="00792B09" w:rsidP="009B3861"/>
    <w:p w14:paraId="45085FEF" w14:textId="77777777" w:rsidR="00792B09" w:rsidRDefault="00792B09" w:rsidP="009B3861"/>
    <w:p w14:paraId="6D552139" w14:textId="77777777" w:rsidR="00792B09" w:rsidRDefault="00792B09" w:rsidP="009B3861"/>
    <w:p w14:paraId="75E879E5" w14:textId="77777777" w:rsidR="00792B09" w:rsidRDefault="00792B09" w:rsidP="009B3861"/>
    <w:p w14:paraId="72993F7F" w14:textId="77777777" w:rsidR="00792B09" w:rsidRDefault="00792B09" w:rsidP="009B3861"/>
    <w:p w14:paraId="7C25EE55" w14:textId="77777777" w:rsidR="00792B09" w:rsidRDefault="00792B09" w:rsidP="009B3861"/>
    <w:p w14:paraId="5635352E" w14:textId="77777777" w:rsidR="00792B09" w:rsidRDefault="00792B09" w:rsidP="009B3861"/>
    <w:p w14:paraId="5245FAC1" w14:textId="77777777" w:rsidR="00792B09" w:rsidRDefault="00792B09" w:rsidP="009B3861"/>
    <w:p w14:paraId="61B19E2B" w14:textId="77777777" w:rsidR="00792B09" w:rsidRDefault="00792B09" w:rsidP="002E164E"/>
    <w:p w14:paraId="760DD293" w14:textId="77777777" w:rsidR="00792B09" w:rsidRDefault="00792B09" w:rsidP="002E164E"/>
  </w:endnote>
  <w:endnote w:type="continuationSeparator" w:id="0">
    <w:p w14:paraId="3D35D432" w14:textId="77777777" w:rsidR="00792B09" w:rsidRDefault="00792B09" w:rsidP="009B3861">
      <w:r>
        <w:continuationSeparator/>
      </w:r>
    </w:p>
    <w:p w14:paraId="551A5C87" w14:textId="77777777" w:rsidR="00792B09" w:rsidRDefault="00792B09" w:rsidP="009B3861"/>
    <w:p w14:paraId="6F5C8321" w14:textId="77777777" w:rsidR="00792B09" w:rsidRDefault="00792B09" w:rsidP="009B3861"/>
    <w:p w14:paraId="4B1F6BE5" w14:textId="77777777" w:rsidR="00792B09" w:rsidRDefault="00792B09" w:rsidP="009B3861"/>
    <w:p w14:paraId="0F7B010B" w14:textId="77777777" w:rsidR="00792B09" w:rsidRDefault="00792B09" w:rsidP="009B3861"/>
    <w:p w14:paraId="7CE3B618" w14:textId="77777777" w:rsidR="00792B09" w:rsidRDefault="00792B09" w:rsidP="009B3861"/>
    <w:p w14:paraId="46CDB247" w14:textId="77777777" w:rsidR="00792B09" w:rsidRDefault="00792B09" w:rsidP="009B3861"/>
    <w:p w14:paraId="5C3D157F" w14:textId="77777777" w:rsidR="00792B09" w:rsidRDefault="00792B09" w:rsidP="009B3861"/>
    <w:p w14:paraId="2E6EA2D2" w14:textId="77777777" w:rsidR="00792B09" w:rsidRDefault="00792B09" w:rsidP="009B3861"/>
    <w:p w14:paraId="65692B87" w14:textId="77777777" w:rsidR="00792B09" w:rsidRDefault="00792B09" w:rsidP="009B3861"/>
    <w:p w14:paraId="0EB7C0B3" w14:textId="77777777" w:rsidR="00792B09" w:rsidRDefault="00792B09" w:rsidP="009B3861"/>
    <w:p w14:paraId="3A6840A9" w14:textId="77777777" w:rsidR="00792B09" w:rsidRDefault="00792B09" w:rsidP="009B3861"/>
    <w:p w14:paraId="4C855E9F" w14:textId="77777777" w:rsidR="00792B09" w:rsidRDefault="00792B09" w:rsidP="009B3861"/>
    <w:p w14:paraId="338BE1B0" w14:textId="77777777" w:rsidR="00792B09" w:rsidRDefault="00792B09" w:rsidP="009B3861"/>
    <w:p w14:paraId="185DF44E" w14:textId="77777777" w:rsidR="00792B09" w:rsidRDefault="00792B09" w:rsidP="009B3861"/>
    <w:p w14:paraId="6772263B" w14:textId="77777777" w:rsidR="00792B09" w:rsidRDefault="00792B09" w:rsidP="009B3861"/>
    <w:p w14:paraId="213193BB" w14:textId="77777777" w:rsidR="00792B09" w:rsidRDefault="00792B09" w:rsidP="009B3861"/>
    <w:p w14:paraId="05FD2ECD" w14:textId="77777777" w:rsidR="00792B09" w:rsidRDefault="00792B09" w:rsidP="009B3861"/>
    <w:p w14:paraId="5CF914FC" w14:textId="77777777" w:rsidR="00792B09" w:rsidRDefault="00792B09" w:rsidP="009B3861"/>
    <w:p w14:paraId="5AA6EF52" w14:textId="77777777" w:rsidR="00792B09" w:rsidRDefault="00792B09" w:rsidP="009B3861"/>
    <w:p w14:paraId="51380C95" w14:textId="77777777" w:rsidR="00792B09" w:rsidRDefault="00792B09" w:rsidP="009B3861"/>
    <w:p w14:paraId="6E478A44" w14:textId="77777777" w:rsidR="00792B09" w:rsidRDefault="00792B09" w:rsidP="009B3861"/>
    <w:p w14:paraId="4990403F" w14:textId="77777777" w:rsidR="00792B09" w:rsidRDefault="00792B09" w:rsidP="009B3861"/>
    <w:p w14:paraId="3DFDA04E" w14:textId="77777777" w:rsidR="00792B09" w:rsidRDefault="00792B09" w:rsidP="009B3861"/>
    <w:p w14:paraId="45FBADFF" w14:textId="77777777" w:rsidR="00792B09" w:rsidRDefault="00792B09" w:rsidP="009B3861"/>
    <w:p w14:paraId="634EEB6C" w14:textId="77777777" w:rsidR="00792B09" w:rsidRDefault="00792B09" w:rsidP="009B3861"/>
    <w:p w14:paraId="65AA7BA1" w14:textId="77777777" w:rsidR="00792B09" w:rsidRDefault="00792B09" w:rsidP="009B3861"/>
    <w:p w14:paraId="5855B0D2" w14:textId="77777777" w:rsidR="00792B09" w:rsidRDefault="00792B09" w:rsidP="009B3861"/>
    <w:p w14:paraId="6A6D4041" w14:textId="77777777" w:rsidR="00792B09" w:rsidRDefault="00792B09" w:rsidP="009B3861"/>
    <w:p w14:paraId="7C46E0E4" w14:textId="77777777" w:rsidR="00792B09" w:rsidRDefault="00792B09" w:rsidP="009B3861"/>
    <w:p w14:paraId="462E7E84" w14:textId="77777777" w:rsidR="00792B09" w:rsidRDefault="00792B09" w:rsidP="009B3861"/>
    <w:p w14:paraId="00B8792E" w14:textId="77777777" w:rsidR="00792B09" w:rsidRDefault="00792B09" w:rsidP="009B3861"/>
    <w:p w14:paraId="400D8A6A" w14:textId="77777777" w:rsidR="00792B09" w:rsidRDefault="00792B09" w:rsidP="009B3861"/>
    <w:p w14:paraId="6283E0E5" w14:textId="77777777" w:rsidR="00792B09" w:rsidRDefault="00792B09" w:rsidP="009B3861"/>
    <w:p w14:paraId="78579511" w14:textId="77777777" w:rsidR="00792B09" w:rsidRDefault="00792B09" w:rsidP="009B3861"/>
    <w:p w14:paraId="52FEB23F" w14:textId="77777777" w:rsidR="00792B09" w:rsidRDefault="00792B09" w:rsidP="002E164E"/>
    <w:p w14:paraId="10090B82" w14:textId="77777777" w:rsidR="00792B09" w:rsidRDefault="00792B09" w:rsidP="002E1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8834EFC" w:rsidR="00AB50EC" w:rsidRDefault="00AB50E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1096C20" w:rsidR="00AB50EC" w:rsidRDefault="00AB50EC" w:rsidP="00B424D9">
    <w:pPr>
      <w:pStyle w:val="Footer-Right"/>
    </w:pPr>
    <w:r>
      <w:t xml:space="preserve">Christiaan </w:t>
    </w:r>
    <w:proofErr w:type="spellStart"/>
    <w:r>
      <w:t xml:space="preserve">Gerhardus Viljoen </w:t>
    </w:r>
    <w:proofErr w:type="spellEnd"/>
    <w:r>
      <w:t xml:space="preserve">-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9E2F4" w14:textId="77777777" w:rsidR="00792B09" w:rsidRDefault="00792B09" w:rsidP="009B3861">
      <w:r>
        <w:separator/>
      </w:r>
    </w:p>
    <w:p w14:paraId="590477E4" w14:textId="77777777" w:rsidR="00792B09" w:rsidRDefault="00792B09" w:rsidP="009B3861"/>
    <w:p w14:paraId="1B784A16" w14:textId="77777777" w:rsidR="00792B09" w:rsidRDefault="00792B09" w:rsidP="009B3861"/>
    <w:p w14:paraId="70BEE2D0" w14:textId="77777777" w:rsidR="00792B09" w:rsidRDefault="00792B09" w:rsidP="009B3861"/>
    <w:p w14:paraId="661047F0" w14:textId="77777777" w:rsidR="00792B09" w:rsidRDefault="00792B09" w:rsidP="009B3861"/>
    <w:p w14:paraId="19A49E21" w14:textId="77777777" w:rsidR="00792B09" w:rsidRDefault="00792B09" w:rsidP="009B3861"/>
    <w:p w14:paraId="5B530698" w14:textId="77777777" w:rsidR="00792B09" w:rsidRDefault="00792B09" w:rsidP="009B3861"/>
    <w:p w14:paraId="1B30CE50" w14:textId="77777777" w:rsidR="00792B09" w:rsidRDefault="00792B09" w:rsidP="009B3861"/>
    <w:p w14:paraId="3A67856A" w14:textId="77777777" w:rsidR="00792B09" w:rsidRDefault="00792B09" w:rsidP="009B3861"/>
    <w:p w14:paraId="30760FBF" w14:textId="77777777" w:rsidR="00792B09" w:rsidRDefault="00792B09" w:rsidP="009B3861"/>
    <w:p w14:paraId="3C46DCDE" w14:textId="77777777" w:rsidR="00792B09" w:rsidRDefault="00792B09" w:rsidP="009B3861"/>
    <w:p w14:paraId="0593F942" w14:textId="77777777" w:rsidR="00792B09" w:rsidRDefault="00792B09" w:rsidP="009B3861"/>
    <w:p w14:paraId="18CE0CD4" w14:textId="77777777" w:rsidR="00792B09" w:rsidRDefault="00792B09" w:rsidP="009B3861"/>
    <w:p w14:paraId="33CEEF2B" w14:textId="77777777" w:rsidR="00792B09" w:rsidRDefault="00792B09" w:rsidP="009B3861"/>
    <w:p w14:paraId="24BA0968" w14:textId="77777777" w:rsidR="00792B09" w:rsidRDefault="00792B09" w:rsidP="009B3861"/>
    <w:p w14:paraId="1007AAE2" w14:textId="77777777" w:rsidR="00792B09" w:rsidRDefault="00792B09" w:rsidP="009B3861"/>
    <w:p w14:paraId="11335A40" w14:textId="77777777" w:rsidR="00792B09" w:rsidRDefault="00792B09" w:rsidP="009B3861"/>
    <w:p w14:paraId="7A19FAED" w14:textId="77777777" w:rsidR="00792B09" w:rsidRDefault="00792B09" w:rsidP="009B3861"/>
    <w:p w14:paraId="51BC4058" w14:textId="77777777" w:rsidR="00792B09" w:rsidRDefault="00792B09" w:rsidP="009B3861"/>
    <w:p w14:paraId="3DFD5FB0" w14:textId="77777777" w:rsidR="00792B09" w:rsidRDefault="00792B09" w:rsidP="009B3861"/>
    <w:p w14:paraId="3C4CB61C" w14:textId="77777777" w:rsidR="00792B09" w:rsidRDefault="00792B09" w:rsidP="009B3861"/>
    <w:p w14:paraId="65F31B79" w14:textId="77777777" w:rsidR="00792B09" w:rsidRDefault="00792B09" w:rsidP="009B3861"/>
    <w:p w14:paraId="3A71DFDA" w14:textId="77777777" w:rsidR="00792B09" w:rsidRDefault="00792B09" w:rsidP="009B3861"/>
    <w:p w14:paraId="3DA58171" w14:textId="77777777" w:rsidR="00792B09" w:rsidRDefault="00792B09" w:rsidP="009B3861"/>
    <w:p w14:paraId="11639E53" w14:textId="77777777" w:rsidR="00792B09" w:rsidRDefault="00792B09" w:rsidP="009B3861"/>
    <w:p w14:paraId="35BD9A90" w14:textId="77777777" w:rsidR="00792B09" w:rsidRDefault="00792B09" w:rsidP="009B3861"/>
    <w:p w14:paraId="45DF59EF" w14:textId="77777777" w:rsidR="00792B09" w:rsidRDefault="00792B09" w:rsidP="009B3861"/>
    <w:p w14:paraId="2489F493" w14:textId="77777777" w:rsidR="00792B09" w:rsidRDefault="00792B09" w:rsidP="009B3861"/>
    <w:p w14:paraId="5B788192" w14:textId="77777777" w:rsidR="00792B09" w:rsidRDefault="00792B09" w:rsidP="009B3861"/>
    <w:p w14:paraId="390F9388" w14:textId="77777777" w:rsidR="00792B09" w:rsidRDefault="00792B09" w:rsidP="009B3861"/>
    <w:p w14:paraId="259BABEA" w14:textId="77777777" w:rsidR="00792B09" w:rsidRDefault="00792B09" w:rsidP="009B3861"/>
    <w:p w14:paraId="601EEBE0" w14:textId="77777777" w:rsidR="00792B09" w:rsidRDefault="00792B09" w:rsidP="002E164E"/>
    <w:p w14:paraId="1D4BCF3D" w14:textId="77777777" w:rsidR="00792B09" w:rsidRDefault="00792B09" w:rsidP="002E164E"/>
  </w:footnote>
  <w:footnote w:type="continuationSeparator" w:id="0">
    <w:p w14:paraId="1917A3BC" w14:textId="77777777" w:rsidR="00792B09" w:rsidRDefault="00792B09" w:rsidP="009B3861">
      <w:r>
        <w:continuationSeparator/>
      </w:r>
    </w:p>
    <w:p w14:paraId="3AF12443" w14:textId="77777777" w:rsidR="00792B09" w:rsidRDefault="00792B09" w:rsidP="009B3861"/>
    <w:p w14:paraId="5008F2B1" w14:textId="77777777" w:rsidR="00792B09" w:rsidRDefault="00792B09" w:rsidP="009B3861"/>
    <w:p w14:paraId="02533FE1" w14:textId="77777777" w:rsidR="00792B09" w:rsidRDefault="00792B09" w:rsidP="009B3861"/>
    <w:p w14:paraId="4EC64A78" w14:textId="77777777" w:rsidR="00792B09" w:rsidRDefault="00792B09" w:rsidP="009B3861"/>
    <w:p w14:paraId="2823AC1F" w14:textId="77777777" w:rsidR="00792B09" w:rsidRDefault="00792B09" w:rsidP="009B3861"/>
    <w:p w14:paraId="7B8EF986" w14:textId="77777777" w:rsidR="00792B09" w:rsidRDefault="00792B09" w:rsidP="009B3861"/>
    <w:p w14:paraId="370788D5" w14:textId="77777777" w:rsidR="00792B09" w:rsidRDefault="00792B09" w:rsidP="009B3861"/>
    <w:p w14:paraId="371936A9" w14:textId="77777777" w:rsidR="00792B09" w:rsidRDefault="00792B09" w:rsidP="009B3861"/>
    <w:p w14:paraId="5D52BEB8" w14:textId="77777777" w:rsidR="00792B09" w:rsidRDefault="00792B09" w:rsidP="009B3861"/>
    <w:p w14:paraId="4A6B8411" w14:textId="77777777" w:rsidR="00792B09" w:rsidRDefault="00792B09" w:rsidP="009B3861"/>
    <w:p w14:paraId="19B6573F" w14:textId="77777777" w:rsidR="00792B09" w:rsidRDefault="00792B09" w:rsidP="009B3861"/>
    <w:p w14:paraId="033DC1EA" w14:textId="77777777" w:rsidR="00792B09" w:rsidRDefault="00792B09" w:rsidP="009B3861"/>
    <w:p w14:paraId="7344E00F" w14:textId="77777777" w:rsidR="00792B09" w:rsidRDefault="00792B09" w:rsidP="009B3861"/>
    <w:p w14:paraId="3454862E" w14:textId="77777777" w:rsidR="00792B09" w:rsidRDefault="00792B09" w:rsidP="009B3861"/>
    <w:p w14:paraId="29AC5E51" w14:textId="77777777" w:rsidR="00792B09" w:rsidRDefault="00792B09" w:rsidP="009B3861"/>
    <w:p w14:paraId="54AB0777" w14:textId="77777777" w:rsidR="00792B09" w:rsidRDefault="00792B09" w:rsidP="009B3861"/>
    <w:p w14:paraId="404A495B" w14:textId="77777777" w:rsidR="00792B09" w:rsidRDefault="00792B09" w:rsidP="009B3861"/>
    <w:p w14:paraId="7CECFBD3" w14:textId="77777777" w:rsidR="00792B09" w:rsidRDefault="00792B09" w:rsidP="009B3861"/>
    <w:p w14:paraId="2A85D0B4" w14:textId="77777777" w:rsidR="00792B09" w:rsidRDefault="00792B09" w:rsidP="009B3861"/>
    <w:p w14:paraId="6AA45764" w14:textId="77777777" w:rsidR="00792B09" w:rsidRDefault="00792B09" w:rsidP="009B3861"/>
    <w:p w14:paraId="3DB9748A" w14:textId="77777777" w:rsidR="00792B09" w:rsidRDefault="00792B09" w:rsidP="009B3861"/>
    <w:p w14:paraId="0EB8AA7A" w14:textId="77777777" w:rsidR="00792B09" w:rsidRDefault="00792B09" w:rsidP="009B3861"/>
    <w:p w14:paraId="5D70C3B7" w14:textId="77777777" w:rsidR="00792B09" w:rsidRDefault="00792B09" w:rsidP="009B3861"/>
    <w:p w14:paraId="4A112290" w14:textId="77777777" w:rsidR="00792B09" w:rsidRDefault="00792B09" w:rsidP="009B3861"/>
    <w:p w14:paraId="0E67DB69" w14:textId="77777777" w:rsidR="00792B09" w:rsidRDefault="00792B09" w:rsidP="009B3861"/>
    <w:p w14:paraId="4159109A" w14:textId="77777777" w:rsidR="00792B09" w:rsidRDefault="00792B09" w:rsidP="009B3861"/>
    <w:p w14:paraId="10DECC66" w14:textId="77777777" w:rsidR="00792B09" w:rsidRDefault="00792B09" w:rsidP="009B3861"/>
    <w:p w14:paraId="4E542079" w14:textId="77777777" w:rsidR="00792B09" w:rsidRDefault="00792B09" w:rsidP="009B3861"/>
    <w:p w14:paraId="0C6E9D5F" w14:textId="77777777" w:rsidR="00792B09" w:rsidRDefault="00792B09" w:rsidP="009B3861"/>
    <w:p w14:paraId="0A981012" w14:textId="77777777" w:rsidR="00792B09" w:rsidRDefault="00792B09" w:rsidP="009B3861"/>
    <w:p w14:paraId="06AD2BC1" w14:textId="77777777" w:rsidR="00792B09" w:rsidRDefault="00792B09" w:rsidP="002E164E"/>
    <w:p w14:paraId="3C743AD8" w14:textId="77777777" w:rsidR="00792B09" w:rsidRDefault="00792B09" w:rsidP="002E164E"/>
  </w:footnote>
  <w:footnote w:type="continuationNotice" w:id="1">
    <w:p w14:paraId="3B377DE6" w14:textId="77777777" w:rsidR="00792B09" w:rsidRPr="00523508" w:rsidRDefault="00792B09" w:rsidP="00523508">
      <w:pPr>
        <w:pStyle w:val="Footer"/>
      </w:pPr>
    </w:p>
    <w:p w14:paraId="5AE5C269" w14:textId="77777777" w:rsidR="00792B09" w:rsidRDefault="00792B09" w:rsidP="009B3861"/>
    <w:p w14:paraId="3B601887" w14:textId="77777777" w:rsidR="00792B09" w:rsidRDefault="00792B09" w:rsidP="009B3861"/>
    <w:p w14:paraId="7099B979" w14:textId="77777777" w:rsidR="00792B09" w:rsidRDefault="00792B09" w:rsidP="009B3861"/>
    <w:p w14:paraId="546D4D45" w14:textId="77777777" w:rsidR="00792B09" w:rsidRDefault="00792B09" w:rsidP="009B3861"/>
    <w:p w14:paraId="003A22B7" w14:textId="77777777" w:rsidR="00792B09" w:rsidRDefault="00792B09" w:rsidP="009B3861"/>
    <w:p w14:paraId="5152875E" w14:textId="77777777" w:rsidR="00792B09" w:rsidRDefault="00792B09" w:rsidP="009B3861"/>
    <w:p w14:paraId="66200687" w14:textId="77777777" w:rsidR="00792B09" w:rsidRDefault="00792B09" w:rsidP="009B3861"/>
    <w:p w14:paraId="75A7480D" w14:textId="77777777" w:rsidR="00792B09" w:rsidRDefault="00792B09" w:rsidP="009B3861"/>
    <w:p w14:paraId="2D8400DA" w14:textId="77777777" w:rsidR="00792B09" w:rsidRDefault="00792B09" w:rsidP="009B3861"/>
    <w:p w14:paraId="3C2174DA" w14:textId="77777777" w:rsidR="00792B09" w:rsidRDefault="00792B09" w:rsidP="009B3861"/>
    <w:p w14:paraId="6A8C97E0" w14:textId="77777777" w:rsidR="00792B09" w:rsidRDefault="00792B09" w:rsidP="009B3861"/>
    <w:p w14:paraId="2EAB4D8F" w14:textId="77777777" w:rsidR="00792B09" w:rsidRDefault="00792B09" w:rsidP="009B3861"/>
    <w:p w14:paraId="7CCB30FA" w14:textId="77777777" w:rsidR="00792B09" w:rsidRDefault="00792B09" w:rsidP="009B3861"/>
    <w:p w14:paraId="1A22D258" w14:textId="77777777" w:rsidR="00792B09" w:rsidRDefault="00792B09" w:rsidP="009B3861"/>
    <w:p w14:paraId="44EC469F" w14:textId="77777777" w:rsidR="00792B09" w:rsidRDefault="00792B09" w:rsidP="009B3861"/>
    <w:p w14:paraId="375E14A2" w14:textId="77777777" w:rsidR="00792B09" w:rsidRDefault="00792B09" w:rsidP="009B3861"/>
    <w:p w14:paraId="2F4A60A5" w14:textId="77777777" w:rsidR="00792B09" w:rsidRDefault="00792B09" w:rsidP="009B3861"/>
    <w:p w14:paraId="536A72F5" w14:textId="77777777" w:rsidR="00792B09" w:rsidRDefault="00792B09" w:rsidP="009B3861"/>
    <w:p w14:paraId="35C8F2C0" w14:textId="77777777" w:rsidR="00792B09" w:rsidRDefault="00792B09" w:rsidP="009B3861"/>
    <w:p w14:paraId="7915901B" w14:textId="77777777" w:rsidR="00792B09" w:rsidRDefault="00792B09" w:rsidP="009B3861"/>
    <w:p w14:paraId="4B464C47" w14:textId="77777777" w:rsidR="00792B09" w:rsidRDefault="00792B09" w:rsidP="009B3861"/>
    <w:p w14:paraId="62E90BFE" w14:textId="77777777" w:rsidR="00792B09" w:rsidRDefault="00792B09" w:rsidP="009B3861"/>
    <w:p w14:paraId="217E0510" w14:textId="77777777" w:rsidR="00792B09" w:rsidRDefault="00792B09" w:rsidP="009B3861"/>
    <w:p w14:paraId="7A94FEF7" w14:textId="77777777" w:rsidR="00792B09" w:rsidRDefault="00792B09" w:rsidP="009B3861"/>
    <w:p w14:paraId="410646DC" w14:textId="77777777" w:rsidR="00792B09" w:rsidRDefault="00792B09" w:rsidP="009B3861"/>
    <w:p w14:paraId="28D94CF3" w14:textId="77777777" w:rsidR="00792B09" w:rsidRDefault="00792B09" w:rsidP="009B3861"/>
    <w:p w14:paraId="3369D6C0" w14:textId="77777777" w:rsidR="00792B09" w:rsidRDefault="00792B09" w:rsidP="009B3861"/>
    <w:p w14:paraId="7E6060BC" w14:textId="77777777" w:rsidR="00792B09" w:rsidRDefault="00792B09" w:rsidP="009B3861"/>
    <w:p w14:paraId="526BF618" w14:textId="77777777" w:rsidR="00792B09" w:rsidRDefault="00792B09" w:rsidP="009B3861"/>
    <w:p w14:paraId="12CCE2D8" w14:textId="77777777" w:rsidR="00792B09" w:rsidRDefault="00792B09" w:rsidP="009B3861"/>
    <w:p w14:paraId="59273010" w14:textId="77777777" w:rsidR="00792B09" w:rsidRDefault="00792B09" w:rsidP="002E164E"/>
    <w:p w14:paraId="4F6BCD79" w14:textId="77777777" w:rsidR="00792B09" w:rsidRDefault="00792B09" w:rsidP="002E1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B50EC" w:rsidRDefault="00AB50E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B50EC" w:rsidRPr="00D555E0" w:rsidRDefault="00AB50E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B50EC" w:rsidRDefault="00AB50E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DD2CF21" w:rsidR="00AB50EC" w:rsidRDefault="00AB50E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774191" w:rsidRPr="00774191">
      <w:rPr>
        <w:b/>
        <w:bCs/>
        <w:noProof/>
        <w:lang w:val="en-US"/>
      </w:rPr>
      <w:t>THE APPLICATION OF MACHINE LEARNING TECHNIQUES TOWARDS THE OPTIMIZATION</w:t>
    </w:r>
    <w:r w:rsidR="00774191">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A88D264" w:rsidR="00AB50EC" w:rsidRDefault="00AB50E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774191">
      <w:rPr>
        <w:noProof/>
      </w:rPr>
      <w:t>5</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774191">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B662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2AC3"/>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44E3"/>
    <w:rsid w:val="00505393"/>
    <w:rsid w:val="00505AE0"/>
    <w:rsid w:val="0050662B"/>
    <w:rsid w:val="00506933"/>
    <w:rsid w:val="00511B4B"/>
    <w:rsid w:val="0051257E"/>
    <w:rsid w:val="005148D0"/>
    <w:rsid w:val="00520FD7"/>
    <w:rsid w:val="005210FA"/>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7D9"/>
    <w:rsid w:val="00780566"/>
    <w:rsid w:val="007816AB"/>
    <w:rsid w:val="00781876"/>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4694"/>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0EC"/>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94BA4"/>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7.png"/><Relationship Id="rId89" Type="http://schemas.openxmlformats.org/officeDocument/2006/relationships/image" Target="media/image60.png"/><Relationship Id="rId16" Type="http://schemas.openxmlformats.org/officeDocument/2006/relationships/image" Target="https://upload.wikimedia.org/wikipedia/commons/7/75/Standard_Model_Feynman_Diagram_Vertices.png" TargetMode="External"/><Relationship Id="rId11" Type="http://schemas.openxmlformats.org/officeDocument/2006/relationships/image" Target="media/image2.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0.tiff"/><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gitlab.cern.ch/cviljoen/msc-thesis-data" TargetMode="Externa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3.png"/><Relationship Id="rId85" Type="http://schemas.openxmlformats.org/officeDocument/2006/relationships/hyperlink" Target="https://alimonitor.cern.ch/users/jobs.jsp" TargetMode="External"/><Relationship Id="rId93"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image" Target="media/image59.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footer" Target="footer1.xml"/><Relationship Id="rId81" Type="http://schemas.openxmlformats.org/officeDocument/2006/relationships/image" Target="media/image54.png"/><Relationship Id="rId86" Type="http://schemas.openxmlformats.org/officeDocument/2006/relationships/image" Target="media/image58.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footnotes" Target="footnotes.xml"/><Relationship Id="rId71" Type="http://schemas.openxmlformats.org/officeDocument/2006/relationships/image" Target="media/image48.png"/><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9.jpeg"/><Relationship Id="rId40" Type="http://schemas.microsoft.com/office/2011/relationships/commentsExtended" Target="commentsExtended.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hyperlink" Target="https://alimonitor.cern.ch/catalogue/" TargetMode="External"/><Relationship Id="rId61" Type="http://schemas.openxmlformats.org/officeDocument/2006/relationships/image" Target="media/image38.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56" Type="http://schemas.openxmlformats.org/officeDocument/2006/relationships/image" Target="media/image33.png"/><Relationship Id="rId77"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8FF"/>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C7229-557D-4EC9-BFCD-9639B6435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9</TotalTime>
  <Pages>125</Pages>
  <Words>21213</Words>
  <Characters>120920</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185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63</cp:revision>
  <cp:lastPrinted>2019-01-08T21:35:00Z</cp:lastPrinted>
  <dcterms:created xsi:type="dcterms:W3CDTF">2019-01-06T17:52:00Z</dcterms:created>
  <dcterms:modified xsi:type="dcterms:W3CDTF">2019-05-10T08:48:00Z</dcterms:modified>
</cp:coreProperties>
</file>